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4C22" w:rsidRPr="0035244F" w:rsidRDefault="003F2745">
      <w:pPr>
        <w:spacing w:after="154" w:line="259" w:lineRule="auto"/>
        <w:ind w:left="0" w:right="198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35244F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49024" behindDoc="0" locked="0" layoutInCell="1" allowOverlap="0" wp14:anchorId="2B010D01" wp14:editId="625CBB13">
            <wp:simplePos x="0" y="0"/>
            <wp:positionH relativeFrom="column">
              <wp:posOffset>5181296</wp:posOffset>
            </wp:positionH>
            <wp:positionV relativeFrom="paragraph">
              <wp:posOffset>75565</wp:posOffset>
            </wp:positionV>
            <wp:extent cx="676275" cy="685800"/>
            <wp:effectExtent l="0" t="0" r="0" b="0"/>
            <wp:wrapSquare wrapText="bothSides"/>
            <wp:docPr id="81" name="Picture 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627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5244F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1072" behindDoc="0" locked="0" layoutInCell="1" allowOverlap="0" wp14:anchorId="1A81AE55" wp14:editId="7C09B1F7">
            <wp:simplePos x="0" y="0"/>
            <wp:positionH relativeFrom="column">
              <wp:posOffset>-304</wp:posOffset>
            </wp:positionH>
            <wp:positionV relativeFrom="paragraph">
              <wp:posOffset>75565</wp:posOffset>
            </wp:positionV>
            <wp:extent cx="581025" cy="590550"/>
            <wp:effectExtent l="0" t="0" r="0" b="0"/>
            <wp:wrapSquare wrapText="bothSides"/>
            <wp:docPr id="83" name="Picture 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102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B33E6" w:rsidRPr="0035244F">
        <w:rPr>
          <w:rFonts w:ascii="Times New Roman" w:hAnsi="Times New Roman" w:cs="Times New Roman"/>
          <w:sz w:val="24"/>
          <w:szCs w:val="24"/>
        </w:rPr>
        <w:t xml:space="preserve"> </w:t>
      </w:r>
      <w:r w:rsidR="007229F9" w:rsidRPr="0035244F">
        <w:rPr>
          <w:rFonts w:ascii="Times New Roman" w:hAnsi="Times New Roman" w:cs="Times New Roman"/>
          <w:b/>
          <w:noProof/>
          <w:sz w:val="24"/>
          <w:szCs w:val="24"/>
        </w:rPr>
        <w:t>Programming Fundamental</w:t>
      </w:r>
      <w:r w:rsidR="009612AE">
        <w:rPr>
          <w:rFonts w:ascii="Times New Roman" w:hAnsi="Times New Roman" w:cs="Times New Roman"/>
          <w:b/>
          <w:noProof/>
          <w:sz w:val="24"/>
          <w:szCs w:val="24"/>
        </w:rPr>
        <w:t>s</w:t>
      </w:r>
      <w:r w:rsidR="001B33E6" w:rsidRPr="0035244F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7C4C22" w:rsidRPr="0035244F" w:rsidRDefault="009612AE">
      <w:pPr>
        <w:spacing w:after="387" w:line="259" w:lineRule="auto"/>
        <w:ind w:left="0" w:right="198" w:firstLine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sz w:val="24"/>
          <w:szCs w:val="24"/>
        </w:rPr>
        <w:t>Week 13</w:t>
      </w:r>
    </w:p>
    <w:p w:rsidR="009612AE" w:rsidRDefault="009612AE">
      <w:pPr>
        <w:spacing w:after="0" w:line="259" w:lineRule="auto"/>
        <w:ind w:left="14"/>
        <w:jc w:val="left"/>
        <w:rPr>
          <w:rFonts w:ascii="Times New Roman" w:eastAsia="Calibri" w:hAnsi="Times New Roman" w:cs="Times New Roman"/>
          <w:b/>
          <w:sz w:val="24"/>
          <w:szCs w:val="24"/>
        </w:rPr>
      </w:pPr>
    </w:p>
    <w:p w:rsidR="007C4C22" w:rsidRPr="0035244F" w:rsidRDefault="003F2745">
      <w:pPr>
        <w:spacing w:after="0" w:line="259" w:lineRule="auto"/>
        <w:ind w:left="14"/>
        <w:jc w:val="left"/>
        <w:rPr>
          <w:rFonts w:ascii="Times New Roman" w:hAnsi="Times New Roman" w:cs="Times New Roman"/>
          <w:sz w:val="24"/>
          <w:szCs w:val="24"/>
        </w:rPr>
      </w:pPr>
      <w:r w:rsidRPr="0035244F">
        <w:rPr>
          <w:rFonts w:ascii="Times New Roman" w:eastAsia="Calibri" w:hAnsi="Times New Roman" w:cs="Times New Roman"/>
          <w:b/>
          <w:sz w:val="24"/>
          <w:szCs w:val="24"/>
        </w:rPr>
        <w:t>__________________________________</w:t>
      </w:r>
      <w:r w:rsidR="009612AE">
        <w:rPr>
          <w:rFonts w:ascii="Times New Roman" w:eastAsia="Calibri" w:hAnsi="Times New Roman" w:cs="Times New Roman"/>
          <w:b/>
          <w:sz w:val="24"/>
          <w:szCs w:val="24"/>
        </w:rPr>
        <w:t>___________________________________________</w:t>
      </w:r>
      <w:bookmarkStart w:id="0" w:name="_GoBack"/>
      <w:bookmarkEnd w:id="0"/>
    </w:p>
    <w:p w:rsidR="007C4C22" w:rsidRPr="0035244F" w:rsidRDefault="003F2745">
      <w:pPr>
        <w:spacing w:after="31" w:line="259" w:lineRule="auto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  <w:r w:rsidRPr="0035244F">
        <w:rPr>
          <w:rFonts w:ascii="Times New Roman" w:eastAsia="Calibri" w:hAnsi="Times New Roman" w:cs="Times New Roman"/>
          <w:b/>
          <w:sz w:val="24"/>
          <w:szCs w:val="24"/>
        </w:rPr>
        <w:t>Learning Outcomes:</w:t>
      </w:r>
      <w:r w:rsidRPr="0035244F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767468" w:rsidRPr="0035244F" w:rsidRDefault="00767468" w:rsidP="00767468">
      <w:pPr>
        <w:shd w:val="clear" w:color="auto" w:fill="FFFFFF"/>
        <w:spacing w:after="150" w:line="240" w:lineRule="auto"/>
        <w:ind w:left="0" w:firstLine="0"/>
        <w:jc w:val="lef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35244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 w:eastAsia="en-GB"/>
        </w:rPr>
        <w:t>After this lesson, students will be able to:</w:t>
      </w:r>
    </w:p>
    <w:p w:rsidR="00FA0AE6" w:rsidRPr="0035244F" w:rsidRDefault="00FA0AE6" w:rsidP="00161345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35244F">
        <w:rPr>
          <w:rFonts w:ascii="Times New Roman" w:hAnsi="Times New Roman" w:cs="Times New Roman"/>
          <w:sz w:val="24"/>
          <w:szCs w:val="24"/>
        </w:rPr>
        <w:t xml:space="preserve">Make the practice of programming more entertaining by promoting the fun and spirit of challenge. </w:t>
      </w:r>
    </w:p>
    <w:p w:rsidR="00161345" w:rsidRPr="0035244F" w:rsidRDefault="00FA0AE6" w:rsidP="00161345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35244F">
        <w:rPr>
          <w:rFonts w:ascii="Times New Roman" w:hAnsi="Times New Roman" w:cs="Times New Roman"/>
          <w:sz w:val="24"/>
          <w:szCs w:val="24"/>
        </w:rPr>
        <w:t>Putting the learner into a game atmosphere with clear and significant educational goals</w:t>
      </w:r>
      <w:r w:rsidRPr="0035244F">
        <w:rPr>
          <w:rFonts w:ascii="Times New Roman" w:eastAsia="Times New Roman" w:hAnsi="Times New Roman" w:cs="Times New Roman"/>
          <w:iCs/>
          <w:color w:val="000000" w:themeColor="text1"/>
          <w:sz w:val="24"/>
          <w:szCs w:val="24"/>
          <w:lang w:val="en-GB" w:eastAsia="en-GB"/>
        </w:rPr>
        <w:t>.</w:t>
      </w:r>
    </w:p>
    <w:p w:rsidR="00FA0AE6" w:rsidRPr="0035244F" w:rsidRDefault="00FA0AE6" w:rsidP="00161345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35244F">
        <w:rPr>
          <w:rFonts w:ascii="Times New Roman" w:hAnsi="Times New Roman" w:cs="Times New Roman"/>
          <w:sz w:val="24"/>
          <w:szCs w:val="24"/>
        </w:rPr>
        <w:t>Effectiveness principles that verify to what degree serious games created is a good way of learning</w:t>
      </w:r>
    </w:p>
    <w:p w:rsidR="00767468" w:rsidRPr="0035244F" w:rsidRDefault="00767468" w:rsidP="00294249">
      <w:pPr>
        <w:spacing w:after="194" w:line="259" w:lineRule="auto"/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294249" w:rsidRPr="0035244F" w:rsidRDefault="00294249" w:rsidP="00294249">
      <w:pPr>
        <w:spacing w:after="194" w:line="259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35244F">
        <w:rPr>
          <w:rFonts w:ascii="Times New Roman" w:hAnsi="Times New Roman" w:cs="Times New Roman"/>
          <w:b/>
          <w:sz w:val="24"/>
          <w:szCs w:val="24"/>
        </w:rPr>
        <w:t>Instructions</w:t>
      </w:r>
    </w:p>
    <w:p w:rsidR="00294249" w:rsidRPr="0035244F" w:rsidRDefault="00294249" w:rsidP="00294249">
      <w:pPr>
        <w:spacing w:after="194" w:line="259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5244F">
        <w:rPr>
          <w:rFonts w:ascii="Times New Roman" w:hAnsi="Times New Roman" w:cs="Times New Roman"/>
          <w:sz w:val="24"/>
          <w:szCs w:val="24"/>
        </w:rPr>
        <w:t xml:space="preserve"> </w:t>
      </w:r>
      <w:r w:rsidRPr="0035244F">
        <w:rPr>
          <w:rFonts w:ascii="Times New Roman" w:hAnsi="Times New Roman" w:cs="Times New Roman"/>
          <w:sz w:val="24"/>
          <w:szCs w:val="24"/>
        </w:rPr>
        <w:sym w:font="Symbol" w:char="F0B7"/>
      </w:r>
      <w:r w:rsidRPr="0035244F">
        <w:rPr>
          <w:rFonts w:ascii="Times New Roman" w:hAnsi="Times New Roman" w:cs="Times New Roman"/>
          <w:sz w:val="24"/>
          <w:szCs w:val="24"/>
        </w:rPr>
        <w:t xml:space="preserve"> Use proper indentation to make your programs readable.</w:t>
      </w:r>
    </w:p>
    <w:p w:rsidR="00294249" w:rsidRPr="0035244F" w:rsidRDefault="00294249" w:rsidP="00294249">
      <w:pPr>
        <w:spacing w:after="194" w:line="259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5244F">
        <w:rPr>
          <w:rFonts w:ascii="Times New Roman" w:hAnsi="Times New Roman" w:cs="Times New Roman"/>
          <w:sz w:val="24"/>
          <w:szCs w:val="24"/>
        </w:rPr>
        <w:t xml:space="preserve"> </w:t>
      </w:r>
      <w:r w:rsidRPr="0035244F">
        <w:rPr>
          <w:rFonts w:ascii="Times New Roman" w:hAnsi="Times New Roman" w:cs="Times New Roman"/>
          <w:sz w:val="24"/>
          <w:szCs w:val="24"/>
        </w:rPr>
        <w:sym w:font="Symbol" w:char="F0B7"/>
      </w:r>
      <w:r w:rsidRPr="0035244F">
        <w:rPr>
          <w:rFonts w:ascii="Times New Roman" w:hAnsi="Times New Roman" w:cs="Times New Roman"/>
          <w:sz w:val="24"/>
          <w:szCs w:val="24"/>
        </w:rPr>
        <w:t xml:space="preserve"> Use descriptive variables in your programs (Name of the variables should show their purposes)</w:t>
      </w:r>
    </w:p>
    <w:p w:rsidR="007C4C22" w:rsidRPr="0035244F" w:rsidRDefault="00FA0AE6">
      <w:pPr>
        <w:spacing w:after="28" w:line="259" w:lineRule="auto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  <w:r w:rsidRPr="0035244F">
        <w:rPr>
          <w:rFonts w:ascii="Times New Roman" w:eastAsia="Calibri" w:hAnsi="Times New Roman" w:cs="Times New Roman"/>
          <w:b/>
          <w:sz w:val="24"/>
          <w:szCs w:val="24"/>
          <w:u w:val="single" w:color="000000"/>
        </w:rPr>
        <w:t>Pacman</w:t>
      </w:r>
    </w:p>
    <w:p w:rsidR="009D1B63" w:rsidRPr="0035244F" w:rsidRDefault="00EF08D4" w:rsidP="00EF08D4">
      <w:pPr>
        <w:ind w:left="-5" w:right="48"/>
        <w:jc w:val="left"/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</w:pPr>
      <w:r w:rsidRPr="0035244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  <w:bdr w:val="none" w:sz="0" w:space="0" w:color="auto" w:frame="1"/>
          <w:shd w:val="clear" w:color="auto" w:fill="FFFFFF"/>
        </w:rPr>
        <w:t>Pac-Man is a maze-based 2D game</w:t>
      </w:r>
    </w:p>
    <w:p w:rsidR="00EF08D4" w:rsidRPr="0035244F" w:rsidRDefault="00EF08D4" w:rsidP="00EF08D4">
      <w:pPr>
        <w:ind w:left="-5" w:right="48"/>
        <w:jc w:val="left"/>
        <w:rPr>
          <w:rFonts w:ascii="Times New Roman" w:hAnsi="Times New Roman" w:cs="Times New Roman"/>
          <w:sz w:val="24"/>
          <w:szCs w:val="24"/>
          <w:lang w:val="en-GB"/>
        </w:rPr>
      </w:pPr>
      <w:r w:rsidRPr="0035244F">
        <w:rPr>
          <w:rFonts w:ascii="Times New Roman" w:hAnsi="Times New Roman" w:cs="Times New Roman"/>
          <w:bCs/>
          <w:sz w:val="24"/>
          <w:szCs w:val="24"/>
        </w:rPr>
        <w:t>There are a total 5 characters in the Pac-Man Game.</w:t>
      </w:r>
    </w:p>
    <w:p w:rsidR="00EF08D4" w:rsidRPr="0035244F" w:rsidRDefault="00EF08D4" w:rsidP="00EF08D4">
      <w:pPr>
        <w:ind w:left="-5" w:right="48"/>
        <w:jc w:val="left"/>
        <w:rPr>
          <w:rFonts w:ascii="Times New Roman" w:hAnsi="Times New Roman" w:cs="Times New Roman"/>
          <w:sz w:val="24"/>
          <w:szCs w:val="24"/>
          <w:lang w:val="en-GB"/>
        </w:rPr>
      </w:pPr>
      <w:r w:rsidRPr="0035244F">
        <w:rPr>
          <w:rFonts w:ascii="Times New Roman" w:hAnsi="Times New Roman" w:cs="Times New Roman"/>
          <w:bCs/>
          <w:sz w:val="24"/>
          <w:szCs w:val="24"/>
        </w:rPr>
        <w:t>1 Pac-Man.</w:t>
      </w:r>
    </w:p>
    <w:p w:rsidR="00EF08D4" w:rsidRPr="0035244F" w:rsidRDefault="00EF08D4" w:rsidP="00EF08D4">
      <w:pPr>
        <w:ind w:left="-5" w:right="48"/>
        <w:jc w:val="left"/>
        <w:rPr>
          <w:rFonts w:ascii="Times New Roman" w:hAnsi="Times New Roman" w:cs="Times New Roman"/>
          <w:sz w:val="24"/>
          <w:szCs w:val="24"/>
        </w:rPr>
      </w:pPr>
      <w:r w:rsidRPr="0035244F">
        <w:rPr>
          <w:rFonts w:ascii="Times New Roman" w:hAnsi="Times New Roman" w:cs="Times New Roman"/>
          <w:bCs/>
          <w:sz w:val="24"/>
          <w:szCs w:val="24"/>
        </w:rPr>
        <w:t>4 Ghosts.</w:t>
      </w:r>
    </w:p>
    <w:p w:rsidR="007C4C22" w:rsidRPr="0035244F" w:rsidRDefault="003F2745" w:rsidP="00BB1CD7">
      <w:pPr>
        <w:spacing w:after="16" w:line="259" w:lineRule="auto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  <w:r w:rsidRPr="0035244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C4C22" w:rsidRPr="0035244F" w:rsidRDefault="00EF08D4" w:rsidP="001B33E6">
      <w:pPr>
        <w:spacing w:after="0" w:line="259" w:lineRule="auto"/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35244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5BE6BB2" wp14:editId="35366CB3">
            <wp:extent cx="3138984" cy="3016155"/>
            <wp:effectExtent l="0" t="0" r="4445" b="0"/>
            <wp:docPr id="77" name="Google Shape;77;p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Google Shape;77;p15"/>
                    <pic:cNvPicPr preferRelativeResize="0"/>
                  </pic:nvPicPr>
                  <pic:blipFill rotWithShape="1">
                    <a:blip r:embed="rId10">
                      <a:alphaModFix/>
                    </a:blip>
                    <a:srcRect l="7156" r="7233"/>
                    <a:stretch/>
                  </pic:blipFill>
                  <pic:spPr>
                    <a:xfrm>
                      <a:off x="0" y="0"/>
                      <a:ext cx="3138984" cy="301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08D4" w:rsidRPr="0035244F" w:rsidRDefault="00EF08D4">
      <w:pPr>
        <w:spacing w:after="115" w:line="259" w:lineRule="auto"/>
        <w:ind w:left="0" w:firstLine="0"/>
        <w:jc w:val="left"/>
        <w:rPr>
          <w:rFonts w:ascii="Times New Roman" w:hAnsi="Times New Roman" w:cs="Times New Roman"/>
          <w:b/>
          <w:sz w:val="24"/>
          <w:szCs w:val="24"/>
        </w:rPr>
      </w:pPr>
    </w:p>
    <w:p w:rsidR="00EF08D4" w:rsidRPr="0035244F" w:rsidRDefault="003D01A8" w:rsidP="00EF08D4">
      <w:pPr>
        <w:spacing w:after="115" w:line="259" w:lineRule="auto"/>
        <w:ind w:left="0" w:firstLine="0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35244F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3120" behindDoc="0" locked="0" layoutInCell="1" allowOverlap="1" wp14:anchorId="588163DD" wp14:editId="76E106E0">
            <wp:simplePos x="0" y="0"/>
            <wp:positionH relativeFrom="column">
              <wp:posOffset>1821815</wp:posOffset>
            </wp:positionH>
            <wp:positionV relativeFrom="paragraph">
              <wp:posOffset>561975</wp:posOffset>
            </wp:positionV>
            <wp:extent cx="1610360" cy="1371600"/>
            <wp:effectExtent l="0" t="0" r="8890" b="0"/>
            <wp:wrapTopAndBottom/>
            <wp:docPr id="89" name="Google Shape;89;p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Google Shape;89;p16"/>
                    <pic:cNvPicPr preferRelativeResize="0"/>
                  </pic:nvPicPr>
                  <pic:blipFill>
                    <a:blip r:embed="rId11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08D4" w:rsidRPr="0035244F">
        <w:rPr>
          <w:rFonts w:ascii="Times New Roman" w:hAnsi="Times New Roman" w:cs="Times New Roman"/>
          <w:bCs/>
          <w:sz w:val="24"/>
          <w:szCs w:val="24"/>
        </w:rPr>
        <w:t>A yellow, circular character named Pac-Man is controlled by the player with the help of arrow keys.</w:t>
      </w:r>
    </w:p>
    <w:p w:rsidR="003D01A8" w:rsidRPr="0035244F" w:rsidRDefault="003D01A8" w:rsidP="00EF08D4">
      <w:pPr>
        <w:spacing w:after="115" w:line="259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:rsidR="00EF08D4" w:rsidRPr="0035244F" w:rsidRDefault="003D01A8">
      <w:pPr>
        <w:spacing w:after="115" w:line="259" w:lineRule="auto"/>
        <w:ind w:left="0" w:firstLine="0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35244F">
        <w:rPr>
          <w:rFonts w:ascii="Times New Roman" w:hAnsi="Times New Roman" w:cs="Times New Roman"/>
          <w:bCs/>
          <w:sz w:val="24"/>
          <w:szCs w:val="24"/>
        </w:rPr>
        <w:t>Each of the four ghosts is controlled by the computer.</w:t>
      </w:r>
    </w:p>
    <w:p w:rsidR="003D01A8" w:rsidRPr="0035244F" w:rsidRDefault="003D01A8">
      <w:pPr>
        <w:spacing w:after="115" w:line="259" w:lineRule="auto"/>
        <w:ind w:left="0" w:firstLine="0"/>
        <w:jc w:val="left"/>
        <w:rPr>
          <w:rFonts w:ascii="Times New Roman" w:hAnsi="Times New Roman" w:cs="Times New Roman"/>
          <w:bCs/>
          <w:sz w:val="24"/>
          <w:szCs w:val="24"/>
        </w:rPr>
      </w:pPr>
      <w:r w:rsidRPr="0035244F">
        <w:rPr>
          <w:rFonts w:ascii="Times New Roman" w:hAnsi="Times New Roman" w:cs="Times New Roman"/>
          <w:bCs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7C98C409" wp14:editId="0BA58755">
            <wp:simplePos x="0" y="0"/>
            <wp:positionH relativeFrom="column">
              <wp:posOffset>4403090</wp:posOffset>
            </wp:positionH>
            <wp:positionV relativeFrom="paragraph">
              <wp:posOffset>8255</wp:posOffset>
            </wp:positionV>
            <wp:extent cx="895350" cy="895350"/>
            <wp:effectExtent l="0" t="0" r="0" b="0"/>
            <wp:wrapNone/>
            <wp:docPr id="103" name="Google Shape;103;p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Google Shape;103;p17"/>
                    <pic:cNvPicPr preferRelativeResize="0"/>
                  </pic:nvPicPr>
                  <pic:blipFill>
                    <a:blip r:embed="rId12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5244F">
        <w:rPr>
          <w:rFonts w:ascii="Times New Roman" w:hAnsi="Times New Roman" w:cs="Times New Roman"/>
          <w:bCs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676D9DD" wp14:editId="18909A07">
            <wp:simplePos x="0" y="0"/>
            <wp:positionH relativeFrom="column">
              <wp:posOffset>3364865</wp:posOffset>
            </wp:positionH>
            <wp:positionV relativeFrom="paragraph">
              <wp:posOffset>8255</wp:posOffset>
            </wp:positionV>
            <wp:extent cx="885825" cy="885825"/>
            <wp:effectExtent l="0" t="0" r="0" b="9525"/>
            <wp:wrapNone/>
            <wp:docPr id="102" name="Google Shape;102;p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Google Shape;102;p17"/>
                    <pic:cNvPicPr preferRelativeResize="0"/>
                  </pic:nvPicPr>
                  <pic:blipFill>
                    <a:blip r:embed="rId13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5244F">
        <w:rPr>
          <w:rFonts w:ascii="Times New Roman" w:hAnsi="Times New Roman" w:cs="Times New Roman"/>
          <w:bCs/>
          <w:noProof/>
          <w:sz w:val="24"/>
          <w:szCs w:val="24"/>
        </w:rPr>
        <w:drawing>
          <wp:anchor distT="0" distB="0" distL="114300" distR="114300" simplePos="0" relativeHeight="251657216" behindDoc="0" locked="0" layoutInCell="1" allowOverlap="1" wp14:anchorId="6A64C66B" wp14:editId="371CEF95">
            <wp:simplePos x="0" y="0"/>
            <wp:positionH relativeFrom="column">
              <wp:posOffset>2336165</wp:posOffset>
            </wp:positionH>
            <wp:positionV relativeFrom="paragraph">
              <wp:posOffset>8255</wp:posOffset>
            </wp:positionV>
            <wp:extent cx="876300" cy="876300"/>
            <wp:effectExtent l="0" t="0" r="0" b="0"/>
            <wp:wrapNone/>
            <wp:docPr id="101" name="Google Shape;101;p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Google Shape;101;p17"/>
                    <pic:cNvPicPr preferRelativeResize="0"/>
                  </pic:nvPicPr>
                  <pic:blipFill>
                    <a:blip r:embed="rId14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5244F">
        <w:rPr>
          <w:rFonts w:ascii="Times New Roman" w:hAnsi="Times New Roman" w:cs="Times New Roman"/>
          <w:bCs/>
          <w:noProof/>
          <w:sz w:val="24"/>
          <w:szCs w:val="24"/>
        </w:rPr>
        <w:drawing>
          <wp:anchor distT="0" distB="0" distL="114300" distR="114300" simplePos="0" relativeHeight="251655168" behindDoc="0" locked="0" layoutInCell="1" allowOverlap="1" wp14:anchorId="16D3A794" wp14:editId="50D08400">
            <wp:simplePos x="0" y="0"/>
            <wp:positionH relativeFrom="column">
              <wp:posOffset>1394346</wp:posOffset>
            </wp:positionH>
            <wp:positionV relativeFrom="paragraph">
              <wp:posOffset>27646</wp:posOffset>
            </wp:positionV>
            <wp:extent cx="800100" cy="857250"/>
            <wp:effectExtent l="0" t="0" r="0" b="0"/>
            <wp:wrapNone/>
            <wp:docPr id="100" name="Google Shape;100;p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Google Shape;100;p17"/>
                    <pic:cNvPicPr preferRelativeResize="0"/>
                  </pic:nvPicPr>
                  <pic:blipFill>
                    <a:blip r:embed="rId15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3D01A8" w:rsidRPr="0035244F" w:rsidRDefault="003D01A8">
      <w:pPr>
        <w:spacing w:after="115" w:line="259" w:lineRule="auto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BB1CD7" w:rsidRPr="0035244F" w:rsidRDefault="00BB1CD7">
      <w:pPr>
        <w:spacing w:after="115" w:line="259" w:lineRule="auto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</w:p>
    <w:p w:rsidR="00B8224C" w:rsidRPr="0035244F" w:rsidRDefault="00B8224C">
      <w:pPr>
        <w:pStyle w:val="Heading1"/>
        <w:ind w:left="-5"/>
        <w:rPr>
          <w:rFonts w:ascii="Times New Roman" w:hAnsi="Times New Roman" w:cs="Times New Roman"/>
          <w:sz w:val="24"/>
          <w:szCs w:val="24"/>
        </w:rPr>
      </w:pPr>
    </w:p>
    <w:p w:rsidR="003D01A8" w:rsidRPr="0035244F" w:rsidRDefault="003D01A8" w:rsidP="003D01A8">
      <w:pPr>
        <w:pStyle w:val="Heading1"/>
        <w:ind w:left="-5"/>
        <w:rPr>
          <w:rFonts w:ascii="Times New Roman" w:hAnsi="Times New Roman" w:cs="Times New Roman"/>
          <w:b w:val="0"/>
          <w:bCs/>
          <w:sz w:val="24"/>
          <w:szCs w:val="24"/>
          <w:lang w:val="en-GB"/>
        </w:rPr>
      </w:pPr>
      <w:r w:rsidRPr="0035244F">
        <w:rPr>
          <w:rFonts w:ascii="Times New Roman" w:hAnsi="Times New Roman" w:cs="Times New Roman"/>
          <w:b w:val="0"/>
          <w:bCs/>
          <w:sz w:val="24"/>
          <w:szCs w:val="24"/>
        </w:rPr>
        <w:t>Small white dots are called “Food Pallets”, whereas the large flashing white dots are called “Power Pallets” or “Energizers”.</w:t>
      </w:r>
    </w:p>
    <w:p w:rsidR="003D01A8" w:rsidRPr="0035244F" w:rsidRDefault="003D01A8" w:rsidP="003D01A8">
      <w:pPr>
        <w:pStyle w:val="Heading1"/>
        <w:ind w:left="-5"/>
        <w:rPr>
          <w:rFonts w:ascii="Times New Roman" w:hAnsi="Times New Roman" w:cs="Times New Roman"/>
          <w:b w:val="0"/>
          <w:sz w:val="24"/>
          <w:szCs w:val="24"/>
          <w:lang w:val="en-GB"/>
        </w:rPr>
      </w:pPr>
    </w:p>
    <w:p w:rsidR="003D01A8" w:rsidRPr="0035244F" w:rsidRDefault="003D01A8" w:rsidP="003D01A8">
      <w:pPr>
        <w:pStyle w:val="Heading1"/>
        <w:ind w:left="-5"/>
        <w:rPr>
          <w:rFonts w:ascii="Times New Roman" w:hAnsi="Times New Roman" w:cs="Times New Roman"/>
          <w:b w:val="0"/>
          <w:bCs/>
          <w:sz w:val="24"/>
          <w:szCs w:val="24"/>
        </w:rPr>
      </w:pPr>
      <w:r w:rsidRPr="0035244F">
        <w:rPr>
          <w:rFonts w:ascii="Times New Roman" w:hAnsi="Times New Roman" w:cs="Times New Roman"/>
          <w:b w:val="0"/>
          <w:bCs/>
          <w:sz w:val="24"/>
          <w:szCs w:val="24"/>
        </w:rPr>
        <w:t>Blue outline represents the walls of the maze.</w:t>
      </w:r>
    </w:p>
    <w:p w:rsidR="003D01A8" w:rsidRPr="0035244F" w:rsidRDefault="003D01A8" w:rsidP="003D01A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5244F">
        <w:rPr>
          <w:rFonts w:ascii="Times New Roman" w:hAnsi="Times New Roman" w:cs="Times New Roman"/>
          <w:b/>
          <w:bCs/>
          <w:sz w:val="24"/>
          <w:szCs w:val="24"/>
        </w:rPr>
        <w:t>Rules &amp; Interactions</w:t>
      </w:r>
    </w:p>
    <w:p w:rsidR="003D01A8" w:rsidRPr="0035244F" w:rsidRDefault="003D01A8" w:rsidP="003D01A8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5244F">
        <w:rPr>
          <w:rFonts w:ascii="Times New Roman" w:hAnsi="Times New Roman" w:cs="Times New Roman"/>
          <w:bCs/>
          <w:sz w:val="24"/>
          <w:szCs w:val="24"/>
        </w:rPr>
        <w:t>Pac-Man can eat food pallets that have been put across the maze.</w:t>
      </w:r>
    </w:p>
    <w:p w:rsidR="003D01A8" w:rsidRPr="0035244F" w:rsidRDefault="003D01A8" w:rsidP="003D01A8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5244F">
        <w:rPr>
          <w:rFonts w:ascii="Times New Roman" w:hAnsi="Times New Roman" w:cs="Times New Roman"/>
          <w:bCs/>
          <w:sz w:val="24"/>
          <w:szCs w:val="24"/>
        </w:rPr>
        <w:t>Pac-Man loses a life if he collides with any of the ghosts.</w:t>
      </w:r>
    </w:p>
    <w:p w:rsidR="003D01A8" w:rsidRPr="0035244F" w:rsidRDefault="003D01A8" w:rsidP="003D01A8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524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If Pac-man eats Power </w:t>
      </w:r>
      <w:proofErr w:type="gramStart"/>
      <w:r w:rsidRPr="0035244F">
        <w:rPr>
          <w:rFonts w:ascii="Times New Roman" w:hAnsi="Times New Roman" w:cs="Times New Roman"/>
          <w:bCs/>
          <w:sz w:val="24"/>
          <w:szCs w:val="24"/>
        </w:rPr>
        <w:t>Pallets</w:t>
      </w:r>
      <w:proofErr w:type="gramEnd"/>
      <w:r w:rsidRPr="0035244F">
        <w:rPr>
          <w:rFonts w:ascii="Times New Roman" w:hAnsi="Times New Roman" w:cs="Times New Roman"/>
          <w:bCs/>
          <w:sz w:val="24"/>
          <w:szCs w:val="24"/>
        </w:rPr>
        <w:t xml:space="preserve"> then the ghosts will turn blue and then Pac-Man can touch the ghosts as well.</w:t>
      </w:r>
    </w:p>
    <w:p w:rsidR="003D01A8" w:rsidRPr="0035244F" w:rsidRDefault="003D01A8" w:rsidP="003D01A8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5244F">
        <w:rPr>
          <w:rFonts w:ascii="Times New Roman" w:hAnsi="Times New Roman" w:cs="Times New Roman"/>
          <w:bCs/>
          <w:sz w:val="24"/>
          <w:szCs w:val="24"/>
        </w:rPr>
        <w:t>One (1) Score increases when the Pac-Man eats food pallets.</w:t>
      </w:r>
    </w:p>
    <w:p w:rsidR="003D01A8" w:rsidRPr="0035244F" w:rsidRDefault="00824D12" w:rsidP="003D01A8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5244F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3D01A8" w:rsidRPr="0035244F">
        <w:rPr>
          <w:rFonts w:ascii="Times New Roman" w:hAnsi="Times New Roman" w:cs="Times New Roman"/>
          <w:b/>
          <w:bCs/>
          <w:sz w:val="24"/>
          <w:szCs w:val="24"/>
        </w:rPr>
        <w:t>Goal:</w:t>
      </w:r>
    </w:p>
    <w:p w:rsidR="003D01A8" w:rsidRPr="0035244F" w:rsidRDefault="003D01A8" w:rsidP="003D01A8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5244F">
        <w:rPr>
          <w:rFonts w:ascii="Times New Roman" w:hAnsi="Times New Roman" w:cs="Times New Roman"/>
          <w:bCs/>
          <w:sz w:val="24"/>
          <w:szCs w:val="24"/>
        </w:rPr>
        <w:t>The goal of the game is to eat all of the food pallets that have been put across the maze while avoiding the Ghosts.</w:t>
      </w:r>
    </w:p>
    <w:p w:rsidR="00824D12" w:rsidRPr="0035244F" w:rsidRDefault="00824D12" w:rsidP="003D01A8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:rsidR="00824D12" w:rsidRPr="0035244F" w:rsidRDefault="00824D12" w:rsidP="003D01A8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5244F">
        <w:rPr>
          <w:rFonts w:ascii="Times New Roman" w:hAnsi="Times New Roman" w:cs="Times New Roman"/>
          <w:b/>
          <w:bCs/>
          <w:sz w:val="24"/>
          <w:szCs w:val="24"/>
        </w:rPr>
        <w:t>Note:</w:t>
      </w:r>
    </w:p>
    <w:p w:rsidR="00824D12" w:rsidRPr="0035244F" w:rsidRDefault="00824D12" w:rsidP="00824D12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5244F">
        <w:rPr>
          <w:rFonts w:ascii="Times New Roman" w:hAnsi="Times New Roman" w:cs="Times New Roman"/>
          <w:bCs/>
          <w:sz w:val="24"/>
          <w:szCs w:val="24"/>
        </w:rPr>
        <w:t>This is a GUI-based Game. We will develop console based game for now.</w:t>
      </w:r>
    </w:p>
    <w:p w:rsidR="00824D12" w:rsidRPr="0035244F" w:rsidRDefault="00824D12" w:rsidP="00824D12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35244F">
        <w:rPr>
          <w:rFonts w:ascii="Times New Roman" w:hAnsi="Times New Roman" w:cs="Times New Roman"/>
          <w:bCs/>
          <w:sz w:val="24"/>
          <w:szCs w:val="24"/>
        </w:rPr>
        <w:t>The Logic behind both GUI and CLI game is the same which is the most important.</w:t>
      </w:r>
    </w:p>
    <w:p w:rsidR="00824D12" w:rsidRPr="0035244F" w:rsidRDefault="00824D12" w:rsidP="00824D12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:rsidR="00824D12" w:rsidRPr="0035244F" w:rsidRDefault="00824D12" w:rsidP="00824D12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35244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B43532" wp14:editId="2D69860C">
            <wp:extent cx="4572000" cy="3222259"/>
            <wp:effectExtent l="0" t="0" r="0" b="0"/>
            <wp:docPr id="183" name="Google Shape;183;p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Google Shape;183;p25"/>
                    <pic:cNvPicPr preferRelativeResize="0"/>
                  </pic:nvPicPr>
                  <pic:blipFill>
                    <a:blip r:embed="rId16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22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4D12" w:rsidRPr="0035244F" w:rsidRDefault="00824D12" w:rsidP="00824D12">
      <w:p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p w:rsidR="003D01A8" w:rsidRPr="0035244F" w:rsidRDefault="00F239B3" w:rsidP="003D01A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5244F">
        <w:rPr>
          <w:rFonts w:ascii="Times New Roman" w:hAnsi="Times New Roman" w:cs="Times New Roman"/>
          <w:b/>
          <w:sz w:val="24"/>
          <w:szCs w:val="24"/>
        </w:rPr>
        <w:t>Note: we will use different Character as</w:t>
      </w:r>
    </w:p>
    <w:p w:rsidR="00F239B3" w:rsidRPr="0035244F" w:rsidRDefault="00F239B3" w:rsidP="00F239B3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35244F">
        <w:rPr>
          <w:rFonts w:ascii="Times New Roman" w:hAnsi="Times New Roman" w:cs="Times New Roman"/>
          <w:b/>
          <w:sz w:val="24"/>
          <w:szCs w:val="24"/>
        </w:rPr>
        <w:t>%,#</w:t>
      </w:r>
      <w:proofErr w:type="gramEnd"/>
      <w:r w:rsidRPr="0035244F">
        <w:rPr>
          <w:rFonts w:ascii="Times New Roman" w:hAnsi="Times New Roman" w:cs="Times New Roman"/>
          <w:b/>
          <w:sz w:val="24"/>
          <w:szCs w:val="24"/>
        </w:rPr>
        <w:t xml:space="preserve"> as wall</w:t>
      </w:r>
    </w:p>
    <w:p w:rsidR="00F239B3" w:rsidRPr="0035244F" w:rsidRDefault="00F239B3" w:rsidP="00F239B3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5244F">
        <w:rPr>
          <w:rFonts w:ascii="Times New Roman" w:hAnsi="Times New Roman" w:cs="Times New Roman"/>
          <w:b/>
          <w:sz w:val="24"/>
          <w:szCs w:val="24"/>
        </w:rPr>
        <w:t xml:space="preserve">. as food </w:t>
      </w:r>
    </w:p>
    <w:p w:rsidR="00F239B3" w:rsidRPr="0035244F" w:rsidRDefault="00F239B3" w:rsidP="00F239B3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5244F">
        <w:rPr>
          <w:rFonts w:ascii="Times New Roman" w:hAnsi="Times New Roman" w:cs="Times New Roman"/>
          <w:b/>
          <w:sz w:val="24"/>
          <w:szCs w:val="24"/>
        </w:rPr>
        <w:t>P as Pac-Man</w:t>
      </w:r>
    </w:p>
    <w:p w:rsidR="00F239B3" w:rsidRPr="0035244F" w:rsidRDefault="00F239B3" w:rsidP="00F239B3">
      <w:pPr>
        <w:pStyle w:val="ListParagraph"/>
        <w:numPr>
          <w:ilvl w:val="0"/>
          <w:numId w:val="17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5244F">
        <w:rPr>
          <w:rFonts w:ascii="Times New Roman" w:hAnsi="Times New Roman" w:cs="Times New Roman"/>
          <w:b/>
          <w:sz w:val="24"/>
          <w:szCs w:val="24"/>
        </w:rPr>
        <w:t>G as</w:t>
      </w:r>
      <w:proofErr w:type="spellEnd"/>
      <w:r w:rsidRPr="0035244F">
        <w:rPr>
          <w:rFonts w:ascii="Times New Roman" w:hAnsi="Times New Roman" w:cs="Times New Roman"/>
          <w:b/>
          <w:sz w:val="24"/>
          <w:szCs w:val="24"/>
        </w:rPr>
        <w:t xml:space="preserve"> Ghost</w:t>
      </w:r>
    </w:p>
    <w:p w:rsidR="00F239B3" w:rsidRPr="0035244F" w:rsidRDefault="00F239B3" w:rsidP="00F239B3">
      <w:pPr>
        <w:spacing w:line="360" w:lineRule="auto"/>
        <w:ind w:left="360" w:firstLine="0"/>
        <w:rPr>
          <w:rFonts w:ascii="Times New Roman" w:hAnsi="Times New Roman" w:cs="Times New Roman"/>
          <w:b/>
          <w:sz w:val="24"/>
          <w:szCs w:val="24"/>
        </w:rPr>
      </w:pPr>
    </w:p>
    <w:p w:rsidR="00F239B3" w:rsidRPr="0035244F" w:rsidRDefault="00F239B3" w:rsidP="00F239B3">
      <w:pPr>
        <w:spacing w:line="360" w:lineRule="auto"/>
        <w:ind w:left="360" w:firstLine="0"/>
        <w:rPr>
          <w:rFonts w:ascii="Times New Roman" w:hAnsi="Times New Roman" w:cs="Times New Roman"/>
          <w:b/>
          <w:sz w:val="24"/>
          <w:szCs w:val="24"/>
        </w:rPr>
      </w:pPr>
      <w:r w:rsidRPr="0035244F">
        <w:rPr>
          <w:rFonts w:ascii="Times New Roman" w:hAnsi="Times New Roman" w:cs="Times New Roman"/>
          <w:b/>
          <w:sz w:val="24"/>
          <w:szCs w:val="24"/>
        </w:rPr>
        <w:lastRenderedPageBreak/>
        <w:t>We will perform following steps</w:t>
      </w:r>
    </w:p>
    <w:p w:rsidR="00B33055" w:rsidRDefault="00B33055" w:rsidP="006547D6">
      <w:pPr>
        <w:spacing w:line="360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</w:p>
    <w:p w:rsidR="006547D6" w:rsidRPr="0035244F" w:rsidRDefault="006547D6" w:rsidP="006547D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ep#1</w:t>
      </w:r>
      <w:r w:rsidRPr="0035244F">
        <w:rPr>
          <w:rFonts w:ascii="Times New Roman" w:hAnsi="Times New Roman" w:cs="Times New Roman"/>
          <w:b/>
          <w:sz w:val="24"/>
          <w:szCs w:val="24"/>
        </w:rPr>
        <w:t>:</w:t>
      </w:r>
    </w:p>
    <w:p w:rsidR="006547D6" w:rsidRPr="0035244F" w:rsidRDefault="006547D6" w:rsidP="006547D6">
      <w:pPr>
        <w:rPr>
          <w:rFonts w:ascii="Times New Roman" w:hAnsi="Times New Roman" w:cs="Times New Roman"/>
          <w:sz w:val="24"/>
          <w:szCs w:val="24"/>
        </w:rPr>
      </w:pPr>
      <w:r w:rsidRPr="0035244F">
        <w:rPr>
          <w:rFonts w:ascii="Times New Roman" w:hAnsi="Times New Roman" w:cs="Times New Roman"/>
          <w:sz w:val="24"/>
          <w:szCs w:val="24"/>
        </w:rPr>
        <w:t>Main function of the program, code for arrow key movement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5244F">
        <w:rPr>
          <w:rFonts w:ascii="Times New Roman" w:hAnsi="Times New Roman" w:cs="Times New Roman"/>
          <w:sz w:val="24"/>
          <w:szCs w:val="24"/>
        </w:rPr>
        <w:t>clear screen, sleep</w:t>
      </w:r>
    </w:p>
    <w:p w:rsidR="006547D6" w:rsidRPr="0035244F" w:rsidRDefault="006547D6" w:rsidP="006547D6">
      <w:pPr>
        <w:rPr>
          <w:rFonts w:ascii="Times New Roman" w:hAnsi="Times New Roman" w:cs="Times New Roman"/>
          <w:sz w:val="24"/>
          <w:szCs w:val="24"/>
        </w:rPr>
      </w:pPr>
    </w:p>
    <w:p w:rsidR="006547D6" w:rsidRPr="0035244F" w:rsidRDefault="006547D6" w:rsidP="006547D6">
      <w:pPr>
        <w:rPr>
          <w:rFonts w:ascii="Times New Roman" w:hAnsi="Times New Roman" w:cs="Times New Roman"/>
          <w:sz w:val="24"/>
          <w:szCs w:val="24"/>
        </w:rPr>
      </w:pPr>
      <w:r w:rsidRPr="0035244F">
        <w:rPr>
          <w:rFonts w:ascii="Times New Roman" w:hAnsi="Times New Roman" w:cs="Times New Roman"/>
          <w:sz w:val="24"/>
          <w:szCs w:val="24"/>
        </w:rPr>
        <w:t>System(“CLS”) for clear screen</w:t>
      </w:r>
    </w:p>
    <w:p w:rsidR="006547D6" w:rsidRDefault="006547D6" w:rsidP="006547D6">
      <w:pPr>
        <w:spacing w:line="360" w:lineRule="auto"/>
        <w:ind w:left="360" w:firstLine="0"/>
        <w:rPr>
          <w:rFonts w:ascii="Times New Roman" w:hAnsi="Times New Roman" w:cs="Times New Roman"/>
          <w:sz w:val="24"/>
          <w:szCs w:val="24"/>
        </w:rPr>
      </w:pPr>
      <w:proofErr w:type="gramStart"/>
      <w:r w:rsidRPr="0035244F">
        <w:rPr>
          <w:rFonts w:ascii="Times New Roman" w:hAnsi="Times New Roman" w:cs="Times New Roman"/>
          <w:sz w:val="24"/>
          <w:szCs w:val="24"/>
        </w:rPr>
        <w:t>Sleep(</w:t>
      </w:r>
      <w:proofErr w:type="gramEnd"/>
      <w:r w:rsidRPr="0035244F">
        <w:rPr>
          <w:rFonts w:ascii="Times New Roman" w:hAnsi="Times New Roman" w:cs="Times New Roman"/>
          <w:sz w:val="24"/>
          <w:szCs w:val="24"/>
        </w:rPr>
        <w:t>200) for some delay to minimize flickering of screen issue</w:t>
      </w: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9566"/>
      </w:tblGrid>
      <w:tr w:rsidR="006547D6" w:rsidTr="006547D6">
        <w:tc>
          <w:tcPr>
            <w:tcW w:w="9576" w:type="dxa"/>
          </w:tcPr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 xml:space="preserve">#include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</w:t>
            </w:r>
            <w:proofErr w:type="spellStart"/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iostream</w:t>
            </w:r>
            <w:proofErr w:type="spellEnd"/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gt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 xml:space="preserve">#include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</w:t>
            </w:r>
            <w:proofErr w:type="spellStart"/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fstream</w:t>
            </w:r>
            <w:proofErr w:type="spellEnd"/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gt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 xml:space="preserve">#include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</w:t>
            </w:r>
            <w:proofErr w:type="spellStart"/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time.h</w:t>
            </w:r>
            <w:proofErr w:type="spellEnd"/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gt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 xml:space="preserve">#include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</w:t>
            </w:r>
            <w:proofErr w:type="spellStart"/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windows.h</w:t>
            </w:r>
            <w:proofErr w:type="spellEnd"/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gt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using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std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// Global Variable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char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</w:t>
            </w:r>
            <w:proofErr w:type="gram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maze[</w:t>
            </w:r>
            <w:proofErr w:type="gramEnd"/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4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71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proofErr w:type="spellStart"/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pacman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= </w:t>
            </w:r>
            <w:proofErr w:type="gramStart"/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9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  <w:r w:rsidRPr="006547D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  /</w:t>
            </w:r>
            <w:proofErr w:type="gramEnd"/>
            <w:r w:rsidRPr="006547D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/ X Coordinate of Pacman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proofErr w:type="spellStart"/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pacman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=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31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  <w:r w:rsidRPr="006547D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 // Y Coordinate of Pacman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proofErr w:type="spellStart"/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score =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0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proofErr w:type="spellStart"/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= </w:t>
            </w:r>
            <w:proofErr w:type="gramStart"/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9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 xml:space="preserve">  </w:t>
            </w:r>
            <w:r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/</w:t>
            </w:r>
            <w:proofErr w:type="gramEnd"/>
            <w:r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/ X Coordinate of Ghost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proofErr w:type="spellStart"/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= </w:t>
            </w:r>
            <w:proofErr w:type="gramStart"/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5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 xml:space="preserve">  </w:t>
            </w:r>
            <w:r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/</w:t>
            </w:r>
            <w:proofErr w:type="gramEnd"/>
            <w:r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/ Y</w:t>
            </w:r>
            <w:r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 Coordinate of Ghost</w:t>
            </w:r>
          </w:p>
          <w:p w:rsid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char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previousItem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=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 '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// Main Function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proofErr w:type="gram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main(</w:t>
            </w:r>
            <w:proofErr w:type="gram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{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loadMaze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(</w:t>
            </w:r>
            <w:proofErr w:type="gram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bool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ameRunning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=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true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while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(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ameRunning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{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</w:t>
            </w:r>
            <w:proofErr w:type="gram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Sleep(</w:t>
            </w:r>
            <w:proofErr w:type="gramEnd"/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00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system(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CLS"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printMaze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(</w:t>
            </w:r>
            <w:proofErr w:type="gram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ameRunning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Movement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(</w:t>
            </w:r>
            <w:proofErr w:type="gram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printScore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(</w:t>
            </w:r>
            <w:proofErr w:type="gram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f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(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etAsyncKeyState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(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K_LEFT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)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{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movePacmanLeft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(</w:t>
            </w:r>
            <w:proofErr w:type="gram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;</w:t>
            </w:r>
            <w:r w:rsidRPr="006547D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 // Function call to move Pacman towards left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}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f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(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etAsyncKeyState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(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K_RIGHT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)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{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movePacmanRight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(</w:t>
            </w:r>
            <w:proofErr w:type="gram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;</w:t>
            </w:r>
            <w:r w:rsidRPr="006547D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 // Function call to move Pacman towards right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}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lastRenderedPageBreak/>
              <w:t xml:space="preserve">    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f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(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etAsyncKeyState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(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K_UP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)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{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movePacmanUp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(</w:t>
            </w:r>
            <w:proofErr w:type="gram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;</w:t>
            </w:r>
            <w:r w:rsidRPr="006547D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 // Function call to move Pacman towards up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}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f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(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etAsyncKeyState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(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K_DOWN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)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{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movePacmanDown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(</w:t>
            </w:r>
            <w:proofErr w:type="gram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;</w:t>
            </w:r>
            <w:r w:rsidRPr="006547D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 // Function call to move Pacman towards down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}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f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(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etAsyncKeyState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(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K_ESCAPE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)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{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   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ameRunning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=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false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  <w:r w:rsidRPr="006547D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 xml:space="preserve"> // Stop the game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}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}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}</w:t>
            </w:r>
          </w:p>
        </w:tc>
      </w:tr>
    </w:tbl>
    <w:p w:rsidR="006547D6" w:rsidRDefault="006547D6" w:rsidP="006547D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6547D6" w:rsidRDefault="006547D6" w:rsidP="006547D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ep#2;</w:t>
      </w:r>
    </w:p>
    <w:p w:rsidR="00F239B3" w:rsidRPr="0035244F" w:rsidRDefault="00F239B3" w:rsidP="00B33055">
      <w:pPr>
        <w:spacing w:line="360" w:lineRule="auto"/>
        <w:ind w:left="360" w:firstLine="0"/>
        <w:rPr>
          <w:rFonts w:ascii="Times New Roman" w:hAnsi="Times New Roman" w:cs="Times New Roman"/>
          <w:b/>
          <w:sz w:val="24"/>
          <w:szCs w:val="24"/>
        </w:rPr>
      </w:pPr>
      <w:r w:rsidRPr="0035244F">
        <w:rPr>
          <w:rFonts w:ascii="Times New Roman" w:hAnsi="Times New Roman" w:cs="Times New Roman"/>
          <w:b/>
          <w:sz w:val="24"/>
          <w:szCs w:val="24"/>
        </w:rPr>
        <w:t>Initializ</w:t>
      </w:r>
      <w:r w:rsidR="00B33055">
        <w:rPr>
          <w:rFonts w:ascii="Times New Roman" w:hAnsi="Times New Roman" w:cs="Times New Roman"/>
          <w:b/>
          <w:sz w:val="24"/>
          <w:szCs w:val="24"/>
        </w:rPr>
        <w:t>e 2D array Character Array of 24x71</w:t>
      </w:r>
    </w:p>
    <w:tbl>
      <w:tblPr>
        <w:tblStyle w:val="TableGrid0"/>
        <w:tblW w:w="9630" w:type="dxa"/>
        <w:tblInd w:w="198" w:type="dxa"/>
        <w:tblLook w:val="04A0" w:firstRow="1" w:lastRow="0" w:firstColumn="1" w:lastColumn="0" w:noHBand="0" w:noVBand="1"/>
      </w:tblPr>
      <w:tblGrid>
        <w:gridCol w:w="9668"/>
      </w:tblGrid>
      <w:tr w:rsidR="00B33055" w:rsidTr="00B33055">
        <w:tc>
          <w:tcPr>
            <w:tcW w:w="9630" w:type="dxa"/>
          </w:tcPr>
          <w:p w:rsid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</w:pPr>
            <w:r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</w:rPr>
              <w:t>char</w:t>
            </w:r>
            <w:r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b/>
                <w:bCs/>
                <w:sz w:val="21"/>
                <w:szCs w:val="21"/>
              </w:rPr>
              <w:t>maze[</w:t>
            </w:r>
            <w:proofErr w:type="gramEnd"/>
            <w:r>
              <w:rPr>
                <w:rFonts w:ascii="Courier New" w:hAnsi="Courier New" w:cs="Courier New"/>
                <w:b/>
                <w:bCs/>
                <w:color w:val="098658"/>
                <w:sz w:val="21"/>
                <w:szCs w:val="21"/>
              </w:rPr>
              <w:t>24</w:t>
            </w:r>
            <w:r>
              <w:rPr>
                <w:rFonts w:ascii="Courier New" w:hAnsi="Courier New" w:cs="Courier New"/>
                <w:b/>
                <w:bCs/>
                <w:sz w:val="21"/>
                <w:szCs w:val="21"/>
              </w:rPr>
              <w:t>][</w:t>
            </w:r>
            <w:r>
              <w:rPr>
                <w:rFonts w:ascii="Courier New" w:hAnsi="Courier New" w:cs="Courier New"/>
                <w:b/>
                <w:bCs/>
                <w:color w:val="098658"/>
                <w:sz w:val="21"/>
                <w:szCs w:val="21"/>
              </w:rPr>
              <w:t>71</w:t>
            </w:r>
            <w:r>
              <w:rPr>
                <w:rFonts w:ascii="Courier New" w:hAnsi="Courier New" w:cs="Courier New"/>
                <w:b/>
                <w:bCs/>
                <w:sz w:val="21"/>
                <w:szCs w:val="21"/>
              </w:rPr>
              <w:t>] = {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#####################################################################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,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||.. .....................................................  ......  ||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,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||.. %%%%%%%%%%%%%%%%        ...     %%%%%%%%%%%%%%  |%|..   %%%%   ||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,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||..        |%|   |%|     |%|...     |%|        |%|  |%|..    |%|   ||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,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||..        |%|   |%|     |%|...     |%|        |%|  |%|..    |%|   ||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,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||..        %%%%%%%%  . . |%|...     %%%%%%%%%%%%%%     ..   %%%%.  ||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,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||..        |%|       . . |%|...    ............... |%| ..       .  ||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,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||..        %%%%%%%%%%. . |%|...    %%%%%%%%%%%%    |%| ..   %%%%.  ||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,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||..               |%|.             |%|......       |%| ..    |%|.  ||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,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||..     ......... |%|.        P    |%|......|%|       </w:t>
            </w:r>
            <w:proofErr w:type="gramStart"/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 xml:space="preserve"> ..</w:t>
            </w:r>
            <w:proofErr w:type="gramEnd"/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    |%|.  ||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,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||..|%|  |%|%%%|%|.|%|. |%|            ......|%|        ..|%| |%|.  ||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,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||..|%|  |%|   |%|..    %%%%%%%%%%%%%  ......|%|         .|%|.      ||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,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||..|%|  |%|   |%|..           ...|%|     %%%%%%        . |%|.      ||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,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||..|%|            .           ...|%|               |%| ..|%|.      ||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,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||..|%|  %%%%%%%%%%%%%%        ...|%|%%%%%%%%%%     |%| ..|%|%%%%%  ||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,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||...............................................   |%| ..........  ||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,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||   ............................................          .......  ||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,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||..|%|  |%|   |%|..    %%%%%%%%%%%%%  ......|%|    |%| ..|%|.      ||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,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||..|%|  |%|   |%|..           ...|%|     %%%%%%    |%| ..|%|.      ||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,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||..|%|            .     G     ...|%|               |%|</w:t>
            </w:r>
            <w:proofErr w:type="gramStart"/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 xml:space="preserve"> ..</w:t>
            </w:r>
            <w:proofErr w:type="gramEnd"/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|%|.      ||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,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||..|%|  %%%%%%%%%%%%%%        ...|%|%%%%%%%%%%     |%| ..|%|%%%%%  ||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,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||...............................................   |%| ..........  ||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,</w:t>
            </w:r>
          </w:p>
          <w:p w:rsidR="00B33055" w:rsidRDefault="00B33055" w:rsidP="00B33055">
            <w:pPr>
              <w:spacing w:line="360" w:lineRule="auto"/>
              <w:ind w:left="0" w:firstLine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||  .............................................          .......  ||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, {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</w:rPr>
              <w:t>"#####################################################################"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};</w:t>
            </w:r>
          </w:p>
        </w:tc>
      </w:tr>
    </w:tbl>
    <w:p w:rsidR="002C46C8" w:rsidRPr="0035244F" w:rsidRDefault="002C46C8" w:rsidP="0035244F">
      <w:pPr>
        <w:spacing w:line="360" w:lineRule="auto"/>
        <w:ind w:left="0" w:firstLine="0"/>
        <w:rPr>
          <w:rFonts w:ascii="Times New Roman" w:hAnsi="Times New Roman" w:cs="Times New Roman"/>
          <w:b/>
          <w:sz w:val="24"/>
          <w:szCs w:val="24"/>
        </w:rPr>
      </w:pPr>
    </w:p>
    <w:p w:rsidR="00F239B3" w:rsidRPr="0035244F" w:rsidRDefault="006547D6" w:rsidP="00F239B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ep#3</w:t>
      </w:r>
    </w:p>
    <w:p w:rsidR="00F239B3" w:rsidRPr="0035244F" w:rsidRDefault="00F239B3" w:rsidP="00F239B3">
      <w:pPr>
        <w:rPr>
          <w:rFonts w:ascii="Times New Roman" w:hAnsi="Times New Roman" w:cs="Times New Roman"/>
          <w:b/>
          <w:sz w:val="24"/>
          <w:szCs w:val="24"/>
        </w:rPr>
      </w:pPr>
      <w:r w:rsidRPr="0035244F">
        <w:rPr>
          <w:rFonts w:ascii="Times New Roman" w:hAnsi="Times New Roman" w:cs="Times New Roman"/>
          <w:b/>
          <w:sz w:val="24"/>
          <w:szCs w:val="24"/>
        </w:rPr>
        <w:t>Printing Function ()</w:t>
      </w:r>
      <w:r w:rsidR="00B33055">
        <w:rPr>
          <w:rFonts w:ascii="Times New Roman" w:hAnsi="Times New Roman" w:cs="Times New Roman"/>
          <w:b/>
          <w:sz w:val="24"/>
          <w:szCs w:val="24"/>
        </w:rPr>
        <w:t xml:space="preserve"> to print the maze</w:t>
      </w:r>
      <w:r w:rsidRPr="0035244F">
        <w:rPr>
          <w:rFonts w:ascii="Times New Roman" w:hAnsi="Times New Roman" w:cs="Times New Roman"/>
          <w:b/>
          <w:sz w:val="24"/>
          <w:szCs w:val="24"/>
        </w:rPr>
        <w:t xml:space="preserve"> as given below</w:t>
      </w:r>
    </w:p>
    <w:tbl>
      <w:tblPr>
        <w:tblStyle w:val="TableGrid0"/>
        <w:tblW w:w="9630" w:type="dxa"/>
        <w:tblInd w:w="198" w:type="dxa"/>
        <w:tblLook w:val="04A0" w:firstRow="1" w:lastRow="0" w:firstColumn="1" w:lastColumn="0" w:noHBand="0" w:noVBand="1"/>
      </w:tblPr>
      <w:tblGrid>
        <w:gridCol w:w="9630"/>
      </w:tblGrid>
      <w:tr w:rsidR="00B33055" w:rsidTr="00B33055">
        <w:tc>
          <w:tcPr>
            <w:tcW w:w="9630" w:type="dxa"/>
          </w:tcPr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color w:val="0000FF"/>
                <w:sz w:val="21"/>
                <w:szCs w:val="21"/>
              </w:rPr>
              <w:t>void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printMaze</w:t>
            </w:r>
            <w:proofErr w:type="spellEnd"/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(</w:t>
            </w:r>
            <w:proofErr w:type="gramEnd"/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)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lastRenderedPageBreak/>
              <w:t>{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    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0000FF"/>
                <w:sz w:val="21"/>
                <w:szCs w:val="21"/>
              </w:rPr>
              <w:t>for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 xml:space="preserve"> (</w:t>
            </w:r>
            <w:proofErr w:type="spellStart"/>
            <w:r w:rsidRPr="00B33055">
              <w:rPr>
                <w:rFonts w:ascii="Courier New" w:eastAsia="Times New Roman" w:hAnsi="Courier New" w:cs="Courier New"/>
                <w:b/>
                <w:bCs/>
                <w:color w:val="0000FF"/>
                <w:sz w:val="21"/>
                <w:szCs w:val="21"/>
              </w:rPr>
              <w:t>int</w:t>
            </w:r>
            <w:proofErr w:type="spellEnd"/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 xml:space="preserve"> row = 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098658"/>
                <w:sz w:val="21"/>
                <w:szCs w:val="21"/>
              </w:rPr>
              <w:t>0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 xml:space="preserve">; row &lt; </w:t>
            </w:r>
            <w:r>
              <w:rPr>
                <w:rFonts w:ascii="Courier New" w:eastAsia="Times New Roman" w:hAnsi="Courier New" w:cs="Courier New"/>
                <w:b/>
                <w:bCs/>
                <w:color w:val="098658"/>
                <w:sz w:val="21"/>
                <w:szCs w:val="21"/>
              </w:rPr>
              <w:t>24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 xml:space="preserve">; row = row + 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098658"/>
                <w:sz w:val="21"/>
                <w:szCs w:val="21"/>
              </w:rPr>
              <w:t>1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)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    {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        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0000FF"/>
                <w:sz w:val="21"/>
                <w:szCs w:val="21"/>
              </w:rPr>
              <w:t>for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 xml:space="preserve"> (</w:t>
            </w:r>
            <w:proofErr w:type="spellStart"/>
            <w:r w:rsidRPr="00B33055">
              <w:rPr>
                <w:rFonts w:ascii="Courier New" w:eastAsia="Times New Roman" w:hAnsi="Courier New" w:cs="Courier New"/>
                <w:b/>
                <w:bCs/>
                <w:color w:val="0000FF"/>
                <w:sz w:val="21"/>
                <w:szCs w:val="21"/>
              </w:rPr>
              <w:t>int</w:t>
            </w:r>
            <w:proofErr w:type="spellEnd"/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 xml:space="preserve"> col = 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098658"/>
                <w:sz w:val="21"/>
                <w:szCs w:val="21"/>
              </w:rPr>
              <w:t>0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 xml:space="preserve">; col &lt; </w:t>
            </w:r>
            <w:r>
              <w:rPr>
                <w:rFonts w:ascii="Courier New" w:eastAsia="Times New Roman" w:hAnsi="Courier New" w:cs="Courier New"/>
                <w:b/>
                <w:bCs/>
                <w:color w:val="098658"/>
                <w:sz w:val="21"/>
                <w:szCs w:val="21"/>
              </w:rPr>
              <w:t>71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 xml:space="preserve">; col = col + </w:t>
            </w:r>
            <w:r w:rsidRPr="00B33055">
              <w:rPr>
                <w:rFonts w:ascii="Courier New" w:eastAsia="Times New Roman" w:hAnsi="Courier New" w:cs="Courier New"/>
                <w:b/>
                <w:bCs/>
                <w:color w:val="098658"/>
                <w:sz w:val="21"/>
                <w:szCs w:val="21"/>
              </w:rPr>
              <w:t>1</w:t>
            </w: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)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        {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            </w:t>
            </w:r>
            <w:proofErr w:type="spellStart"/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cout</w:t>
            </w:r>
            <w:proofErr w:type="spellEnd"/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 xml:space="preserve"> &lt;&lt; maze[row][col];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        }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        </w:t>
            </w:r>
            <w:proofErr w:type="spellStart"/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cout</w:t>
            </w:r>
            <w:proofErr w:type="spellEnd"/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 xml:space="preserve"> &lt;&lt; </w:t>
            </w:r>
            <w:proofErr w:type="spellStart"/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endl</w:t>
            </w:r>
            <w:proofErr w:type="spellEnd"/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;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    }</w:t>
            </w:r>
          </w:p>
          <w:p w:rsidR="00B33055" w:rsidRPr="00B33055" w:rsidRDefault="00B33055" w:rsidP="00B33055">
            <w:pPr>
              <w:shd w:val="clear" w:color="auto" w:fill="FFFFFF"/>
              <w:spacing w:after="0" w:line="240" w:lineRule="auto"/>
              <w:ind w:left="0" w:firstLin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B33055">
              <w:rPr>
                <w:rFonts w:ascii="Courier New" w:eastAsia="Times New Roman" w:hAnsi="Courier New" w:cs="Courier New"/>
                <w:b/>
                <w:bCs/>
                <w:sz w:val="21"/>
                <w:szCs w:val="21"/>
              </w:rPr>
              <w:t>}</w:t>
            </w:r>
          </w:p>
        </w:tc>
      </w:tr>
    </w:tbl>
    <w:p w:rsidR="00F239B3" w:rsidRDefault="00F239B3" w:rsidP="00F239B3">
      <w:pPr>
        <w:rPr>
          <w:rFonts w:ascii="Times New Roman" w:hAnsi="Times New Roman" w:cs="Times New Roman"/>
          <w:b/>
          <w:sz w:val="24"/>
          <w:szCs w:val="24"/>
        </w:rPr>
      </w:pPr>
    </w:p>
    <w:p w:rsidR="00955DAC" w:rsidRDefault="006547D6" w:rsidP="00F239B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ep#4</w:t>
      </w:r>
    </w:p>
    <w:p w:rsidR="00955DAC" w:rsidRDefault="00955DAC" w:rsidP="00F239B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alculate Score</w:t>
      </w:r>
    </w:p>
    <w:tbl>
      <w:tblPr>
        <w:tblStyle w:val="TableGrid0"/>
        <w:tblW w:w="9818" w:type="dxa"/>
        <w:tblInd w:w="10" w:type="dxa"/>
        <w:tblLook w:val="04A0" w:firstRow="1" w:lastRow="0" w:firstColumn="1" w:lastColumn="0" w:noHBand="0" w:noVBand="1"/>
      </w:tblPr>
      <w:tblGrid>
        <w:gridCol w:w="9818"/>
      </w:tblGrid>
      <w:tr w:rsidR="00955DAC" w:rsidTr="006547D6">
        <w:tc>
          <w:tcPr>
            <w:tcW w:w="9818" w:type="dxa"/>
          </w:tcPr>
          <w:p w:rsidR="00955DAC" w:rsidRDefault="00955DAC" w:rsidP="00955DAC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</w:pPr>
            <w:r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</w:rPr>
              <w:t>void</w:t>
            </w: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calculateScore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)</w:t>
            </w:r>
          </w:p>
          <w:p w:rsidR="00955DAC" w:rsidRDefault="00955DAC" w:rsidP="00955DAC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</w:pP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{</w:t>
            </w:r>
          </w:p>
          <w:p w:rsidR="00955DAC" w:rsidRDefault="00955DAC" w:rsidP="00955DAC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</w:pP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 xml:space="preserve">    score = score + </w:t>
            </w:r>
            <w:r>
              <w:rPr>
                <w:rFonts w:ascii="Courier New" w:hAnsi="Courier New" w:cs="Courier New"/>
                <w:b/>
                <w:bCs/>
                <w:color w:val="098658"/>
                <w:sz w:val="21"/>
                <w:szCs w:val="21"/>
              </w:rPr>
              <w:t>1</w:t>
            </w: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;</w:t>
            </w:r>
          </w:p>
          <w:p w:rsidR="00955DAC" w:rsidRPr="00955DAC" w:rsidRDefault="00955DAC" w:rsidP="00955DAC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</w:pP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}</w:t>
            </w:r>
          </w:p>
        </w:tc>
      </w:tr>
    </w:tbl>
    <w:p w:rsidR="00955DAC" w:rsidRDefault="00955DAC" w:rsidP="00F239B3">
      <w:pPr>
        <w:rPr>
          <w:rFonts w:ascii="Times New Roman" w:hAnsi="Times New Roman" w:cs="Times New Roman"/>
          <w:b/>
          <w:sz w:val="24"/>
          <w:szCs w:val="24"/>
        </w:rPr>
      </w:pPr>
    </w:p>
    <w:p w:rsidR="006547D6" w:rsidRDefault="006547D6" w:rsidP="00F239B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ep 5:</w:t>
      </w:r>
    </w:p>
    <w:p w:rsidR="006547D6" w:rsidRDefault="006547D6" w:rsidP="00F239B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int Score</w:t>
      </w: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9566"/>
      </w:tblGrid>
      <w:tr w:rsidR="006547D6" w:rsidTr="006547D6">
        <w:tc>
          <w:tcPr>
            <w:tcW w:w="9576" w:type="dxa"/>
          </w:tcPr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printScore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(</w:t>
            </w:r>
            <w:proofErr w:type="gram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{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cout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&lt;&lt;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endl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&lt;&lt;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core: "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&lt;&lt; score &lt;&lt;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endl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}</w:t>
            </w:r>
          </w:p>
        </w:tc>
      </w:tr>
    </w:tbl>
    <w:p w:rsidR="006547D6" w:rsidRPr="0035244F" w:rsidRDefault="006547D6" w:rsidP="00F239B3">
      <w:pPr>
        <w:rPr>
          <w:rFonts w:ascii="Times New Roman" w:hAnsi="Times New Roman" w:cs="Times New Roman"/>
          <w:b/>
          <w:sz w:val="24"/>
          <w:szCs w:val="24"/>
        </w:rPr>
      </w:pPr>
    </w:p>
    <w:p w:rsidR="00955DAC" w:rsidRDefault="006547D6" w:rsidP="00F239B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ep#6</w:t>
      </w:r>
    </w:p>
    <w:p w:rsidR="00F239B3" w:rsidRDefault="00F3361E" w:rsidP="00F239B3">
      <w:pPr>
        <w:rPr>
          <w:rFonts w:ascii="Times New Roman" w:hAnsi="Times New Roman" w:cs="Times New Roman"/>
          <w:b/>
          <w:sz w:val="24"/>
          <w:szCs w:val="24"/>
        </w:rPr>
      </w:pPr>
      <w:r w:rsidRPr="0035244F">
        <w:rPr>
          <w:rFonts w:ascii="Times New Roman" w:hAnsi="Times New Roman" w:cs="Times New Roman"/>
          <w:b/>
          <w:sz w:val="24"/>
          <w:szCs w:val="24"/>
        </w:rPr>
        <w:t>Update function of move left, right, up,</w:t>
      </w:r>
      <w:r w:rsidR="00B33055">
        <w:rPr>
          <w:rFonts w:ascii="Times New Roman" w:hAnsi="Times New Roman" w:cs="Times New Roman"/>
          <w:b/>
          <w:sz w:val="24"/>
          <w:szCs w:val="24"/>
        </w:rPr>
        <w:t xml:space="preserve"> down of Pac-M</w:t>
      </w:r>
      <w:r w:rsidRPr="0035244F">
        <w:rPr>
          <w:rFonts w:ascii="Times New Roman" w:hAnsi="Times New Roman" w:cs="Times New Roman"/>
          <w:b/>
          <w:sz w:val="24"/>
          <w:szCs w:val="24"/>
        </w:rPr>
        <w:t>an by implementing condition o</w:t>
      </w:r>
      <w:r w:rsidR="00B33055">
        <w:rPr>
          <w:rFonts w:ascii="Times New Roman" w:hAnsi="Times New Roman" w:cs="Times New Roman"/>
          <w:b/>
          <w:sz w:val="24"/>
          <w:szCs w:val="24"/>
        </w:rPr>
        <w:t>f wall collision</w:t>
      </w:r>
      <w:r w:rsidR="00955DAC">
        <w:rPr>
          <w:rFonts w:ascii="Times New Roman" w:hAnsi="Times New Roman" w:cs="Times New Roman"/>
          <w:b/>
          <w:sz w:val="24"/>
          <w:szCs w:val="24"/>
        </w:rPr>
        <w:t xml:space="preserve">, score </w:t>
      </w:r>
      <w:proofErr w:type="spellStart"/>
      <w:r w:rsidR="00955DAC">
        <w:rPr>
          <w:rFonts w:ascii="Times New Roman" w:hAnsi="Times New Roman" w:cs="Times New Roman"/>
          <w:b/>
          <w:sz w:val="24"/>
          <w:szCs w:val="24"/>
        </w:rPr>
        <w:t>updation</w:t>
      </w:r>
      <w:proofErr w:type="spellEnd"/>
      <w:r w:rsidR="00955DAC">
        <w:rPr>
          <w:rFonts w:ascii="Times New Roman" w:hAnsi="Times New Roman" w:cs="Times New Roman"/>
          <w:b/>
          <w:sz w:val="24"/>
          <w:szCs w:val="24"/>
        </w:rPr>
        <w:t>.</w:t>
      </w:r>
    </w:p>
    <w:p w:rsidR="00955DAC" w:rsidRDefault="00955DAC" w:rsidP="00F239B3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10178" w:type="dxa"/>
        <w:tblInd w:w="10" w:type="dxa"/>
        <w:tblLook w:val="04A0" w:firstRow="1" w:lastRow="0" w:firstColumn="1" w:lastColumn="0" w:noHBand="0" w:noVBand="1"/>
      </w:tblPr>
      <w:tblGrid>
        <w:gridCol w:w="10178"/>
      </w:tblGrid>
      <w:tr w:rsidR="00955DAC" w:rsidTr="00955DAC">
        <w:tc>
          <w:tcPr>
            <w:tcW w:w="10178" w:type="dxa"/>
          </w:tcPr>
          <w:p w:rsidR="00955DAC" w:rsidRPr="00955DAC" w:rsidRDefault="00955DAC" w:rsidP="00955DAC">
            <w:p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1"/>
                <w:szCs w:val="21"/>
              </w:rPr>
            </w:pPr>
            <w:r w:rsidRPr="00955DAC">
              <w:rPr>
                <w:rFonts w:ascii="Courier New" w:eastAsia="Times New Roman" w:hAnsi="Courier New" w:cs="Courier New"/>
                <w:b/>
                <w:bCs/>
                <w:color w:val="0000FF"/>
                <w:sz w:val="21"/>
                <w:szCs w:val="21"/>
                <w:shd w:val="clear" w:color="auto" w:fill="FFFFFF"/>
              </w:rPr>
              <w:t>void</w:t>
            </w:r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proofErr w:type="gramStart"/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movePacmanLeft</w:t>
            </w:r>
            <w:proofErr w:type="spellEnd"/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(</w:t>
            </w:r>
            <w:proofErr w:type="gramEnd"/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)</w:t>
            </w:r>
          </w:p>
          <w:p w:rsidR="00955DAC" w:rsidRPr="00955DAC" w:rsidRDefault="00955DAC" w:rsidP="00955DAC">
            <w:p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1"/>
                <w:szCs w:val="21"/>
              </w:rPr>
            </w:pPr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{</w:t>
            </w:r>
          </w:p>
          <w:p w:rsidR="00955DAC" w:rsidRPr="00955DAC" w:rsidRDefault="00955DAC" w:rsidP="00955DAC">
            <w:p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1"/>
                <w:szCs w:val="21"/>
              </w:rPr>
            </w:pPr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    </w:t>
            </w:r>
            <w:r w:rsidRPr="00955DAC">
              <w:rPr>
                <w:rFonts w:ascii="Courier New" w:eastAsia="Times New Roman" w:hAnsi="Courier New" w:cs="Courier New"/>
                <w:b/>
                <w:bCs/>
                <w:color w:val="0000FF"/>
                <w:sz w:val="21"/>
                <w:szCs w:val="21"/>
                <w:shd w:val="clear" w:color="auto" w:fill="FFFFFF"/>
              </w:rPr>
              <w:t>if</w:t>
            </w:r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 xml:space="preserve"> (maze[</w:t>
            </w:r>
            <w:proofErr w:type="spellStart"/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pacmanX</w:t>
            </w:r>
            <w:proofErr w:type="spellEnd"/>
            <w:proofErr w:type="gramStart"/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][</w:t>
            </w:r>
            <w:proofErr w:type="spellStart"/>
            <w:proofErr w:type="gramEnd"/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pacmanY</w:t>
            </w:r>
            <w:proofErr w:type="spellEnd"/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 xml:space="preserve"> - </w:t>
            </w:r>
            <w:r w:rsidRPr="00955DAC">
              <w:rPr>
                <w:rFonts w:ascii="Courier New" w:eastAsia="Times New Roman" w:hAnsi="Courier New" w:cs="Courier New"/>
                <w:b/>
                <w:bCs/>
                <w:color w:val="098658"/>
                <w:sz w:val="21"/>
                <w:szCs w:val="21"/>
                <w:shd w:val="clear" w:color="auto" w:fill="FFFFFF"/>
              </w:rPr>
              <w:t>1</w:t>
            </w:r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 xml:space="preserve">] == </w:t>
            </w:r>
            <w:r w:rsidRPr="00955DAC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  <w:shd w:val="clear" w:color="auto" w:fill="FFFFFF"/>
              </w:rPr>
              <w:t>' '</w:t>
            </w:r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 xml:space="preserve"> || maze[</w:t>
            </w:r>
            <w:proofErr w:type="spellStart"/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pacmanX</w:t>
            </w:r>
            <w:proofErr w:type="spellEnd"/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][</w:t>
            </w:r>
            <w:proofErr w:type="spellStart"/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pacmanY</w:t>
            </w:r>
            <w:proofErr w:type="spellEnd"/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 xml:space="preserve"> - </w:t>
            </w:r>
            <w:r w:rsidRPr="00955DAC">
              <w:rPr>
                <w:rFonts w:ascii="Courier New" w:eastAsia="Times New Roman" w:hAnsi="Courier New" w:cs="Courier New"/>
                <w:b/>
                <w:bCs/>
                <w:color w:val="098658"/>
                <w:sz w:val="21"/>
                <w:szCs w:val="21"/>
                <w:shd w:val="clear" w:color="auto" w:fill="FFFFFF"/>
              </w:rPr>
              <w:t>1</w:t>
            </w:r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 xml:space="preserve">] == </w:t>
            </w:r>
            <w:r w:rsidRPr="00955DAC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  <w:shd w:val="clear" w:color="auto" w:fill="FFFFFF"/>
              </w:rPr>
              <w:t>'.'</w:t>
            </w:r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)</w:t>
            </w:r>
          </w:p>
          <w:p w:rsidR="00955DAC" w:rsidRDefault="00955DAC" w:rsidP="00955DAC">
            <w:pPr>
              <w:spacing w:after="0" w:line="240" w:lineRule="auto"/>
              <w:ind w:left="0" w:firstLine="0"/>
              <w:jc w:val="left"/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</w:pPr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    {</w:t>
            </w:r>
          </w:p>
          <w:p w:rsidR="002C46C8" w:rsidRPr="00955DAC" w:rsidRDefault="002C46C8" w:rsidP="002C46C8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</w:pPr>
            <w:r>
              <w:rPr>
                <w:sz w:val="21"/>
                <w:szCs w:val="21"/>
              </w:rPr>
              <w:t xml:space="preserve">                  </w:t>
            </w:r>
          </w:p>
          <w:p w:rsidR="00955DAC" w:rsidRPr="00955DAC" w:rsidRDefault="00955DAC" w:rsidP="00D14FD1">
            <w:p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1"/>
                <w:szCs w:val="21"/>
              </w:rPr>
            </w:pPr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        maze[</w:t>
            </w:r>
            <w:proofErr w:type="spellStart"/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pacmanX</w:t>
            </w:r>
            <w:proofErr w:type="spellEnd"/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][</w:t>
            </w:r>
            <w:proofErr w:type="spellStart"/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pacmanY</w:t>
            </w:r>
            <w:proofErr w:type="spellEnd"/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 xml:space="preserve">] = </w:t>
            </w:r>
            <w:r w:rsidRPr="00955DAC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  <w:shd w:val="clear" w:color="auto" w:fill="FFFFFF"/>
              </w:rPr>
              <w:t>' '</w:t>
            </w:r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;</w:t>
            </w:r>
          </w:p>
          <w:p w:rsidR="00955DAC" w:rsidRDefault="00955DAC" w:rsidP="00955DAC">
            <w:pPr>
              <w:spacing w:after="0" w:line="240" w:lineRule="auto"/>
              <w:ind w:left="0" w:firstLine="0"/>
              <w:jc w:val="left"/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</w:pPr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        </w:t>
            </w:r>
            <w:proofErr w:type="spellStart"/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pacmanY</w:t>
            </w:r>
            <w:proofErr w:type="spellEnd"/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 xml:space="preserve"> = </w:t>
            </w:r>
            <w:proofErr w:type="spellStart"/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pacmanY</w:t>
            </w:r>
            <w:proofErr w:type="spellEnd"/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 xml:space="preserve"> - </w:t>
            </w:r>
            <w:r w:rsidRPr="00955DAC">
              <w:rPr>
                <w:rFonts w:ascii="Courier New" w:eastAsia="Times New Roman" w:hAnsi="Courier New" w:cs="Courier New"/>
                <w:b/>
                <w:bCs/>
                <w:color w:val="098658"/>
                <w:sz w:val="21"/>
                <w:szCs w:val="21"/>
                <w:shd w:val="clear" w:color="auto" w:fill="FFFFFF"/>
              </w:rPr>
              <w:t>1</w:t>
            </w:r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;</w:t>
            </w:r>
          </w:p>
          <w:p w:rsidR="002C46C8" w:rsidRDefault="002C46C8" w:rsidP="002C46C8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</w:pPr>
            <w:r>
              <w:rPr>
                <w:rFonts w:ascii="Courier New" w:hAnsi="Courier New" w:cs="Courier New"/>
                <w:b/>
                <w:bCs/>
                <w:sz w:val="21"/>
                <w:szCs w:val="21"/>
                <w:shd w:val="clear" w:color="auto" w:fill="FFFFFF"/>
              </w:rPr>
              <w:t xml:space="preserve">        </w:t>
            </w:r>
            <w:r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</w:rPr>
              <w:t>if</w:t>
            </w: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 xml:space="preserve"> (maze[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pacmanX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][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pacmanY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 xml:space="preserve">] == </w:t>
            </w:r>
            <w:r>
              <w:rPr>
                <w:rFonts w:ascii="Courier New" w:hAnsi="Courier New" w:cs="Courier New"/>
                <w:b/>
                <w:bCs/>
                <w:color w:val="A31515"/>
                <w:sz w:val="21"/>
                <w:szCs w:val="21"/>
              </w:rPr>
              <w:t>'.'</w:t>
            </w: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)</w:t>
            </w:r>
          </w:p>
          <w:p w:rsidR="002C46C8" w:rsidRDefault="002C46C8" w:rsidP="002C46C8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</w:pP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        {</w:t>
            </w:r>
          </w:p>
          <w:p w:rsidR="002C46C8" w:rsidRDefault="002C46C8" w:rsidP="002C46C8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</w:pP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        </w:t>
            </w:r>
            <w:proofErr w:type="spellStart"/>
            <w:proofErr w:type="gramStart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calculateScore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);</w:t>
            </w:r>
          </w:p>
          <w:p w:rsidR="002C46C8" w:rsidRPr="00955DAC" w:rsidRDefault="002C46C8" w:rsidP="002C46C8">
            <w:p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1"/>
                <w:szCs w:val="21"/>
              </w:rPr>
            </w:pPr>
            <w:r>
              <w:rPr>
                <w:rFonts w:ascii="Courier New" w:hAnsi="Courier New" w:cs="Courier New"/>
                <w:b/>
                <w:bCs/>
                <w:sz w:val="21"/>
                <w:szCs w:val="21"/>
              </w:rPr>
              <w:t>        }</w:t>
            </w:r>
          </w:p>
          <w:p w:rsidR="00D14FD1" w:rsidRDefault="00955DAC" w:rsidP="00955DAC">
            <w:pPr>
              <w:spacing w:after="0" w:line="240" w:lineRule="auto"/>
              <w:ind w:left="0" w:firstLine="0"/>
              <w:jc w:val="left"/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</w:pPr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        </w:t>
            </w:r>
            <w:r w:rsidR="00D14FD1"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maze[</w:t>
            </w:r>
            <w:proofErr w:type="spellStart"/>
            <w:r w:rsidR="00D14FD1"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pacmanX</w:t>
            </w:r>
            <w:proofErr w:type="spellEnd"/>
            <w:r w:rsidR="00D14FD1"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][</w:t>
            </w:r>
            <w:proofErr w:type="spellStart"/>
            <w:r w:rsidR="00D14FD1"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pacmanY</w:t>
            </w:r>
            <w:proofErr w:type="spellEnd"/>
            <w:r w:rsidR="00D14FD1"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 xml:space="preserve">] = </w:t>
            </w:r>
            <w:r w:rsidR="00D14FD1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  <w:shd w:val="clear" w:color="auto" w:fill="FFFFFF"/>
              </w:rPr>
              <w:t>'P</w:t>
            </w:r>
            <w:r w:rsidR="00D14FD1" w:rsidRPr="00955DAC">
              <w:rPr>
                <w:rFonts w:ascii="Courier New" w:eastAsia="Times New Roman" w:hAnsi="Courier New" w:cs="Courier New"/>
                <w:b/>
                <w:bCs/>
                <w:color w:val="A31515"/>
                <w:sz w:val="21"/>
                <w:szCs w:val="21"/>
                <w:shd w:val="clear" w:color="auto" w:fill="FFFFFF"/>
              </w:rPr>
              <w:t>'</w:t>
            </w:r>
            <w:r w:rsidR="00D14FD1"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;</w:t>
            </w:r>
          </w:p>
          <w:p w:rsidR="00955DAC" w:rsidRPr="00955DAC" w:rsidRDefault="00955DAC" w:rsidP="00955DAC">
            <w:p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1"/>
                <w:szCs w:val="21"/>
              </w:rPr>
            </w:pPr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    }</w:t>
            </w:r>
          </w:p>
          <w:p w:rsidR="00955DAC" w:rsidRPr="00955DAC" w:rsidRDefault="00955DAC" w:rsidP="00955DAC">
            <w:pPr>
              <w:spacing w:after="0" w:line="240" w:lineRule="auto"/>
              <w:ind w:left="0" w:firstLine="0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955DAC">
              <w:rPr>
                <w:rFonts w:ascii="Courier New" w:eastAsia="Times New Roman" w:hAnsi="Courier New" w:cs="Courier New"/>
                <w:b/>
                <w:bCs/>
                <w:sz w:val="21"/>
                <w:szCs w:val="21"/>
                <w:shd w:val="clear" w:color="auto" w:fill="FFFFFF"/>
              </w:rPr>
              <w:t>}</w:t>
            </w:r>
          </w:p>
        </w:tc>
      </w:tr>
    </w:tbl>
    <w:p w:rsidR="00955DAC" w:rsidRDefault="00955DAC" w:rsidP="00F239B3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10178" w:type="dxa"/>
        <w:tblInd w:w="10" w:type="dxa"/>
        <w:tblLook w:val="04A0" w:firstRow="1" w:lastRow="0" w:firstColumn="1" w:lastColumn="0" w:noHBand="0" w:noVBand="1"/>
      </w:tblPr>
      <w:tblGrid>
        <w:gridCol w:w="10178"/>
      </w:tblGrid>
      <w:tr w:rsidR="00955DAC" w:rsidTr="00955DAC">
        <w:tc>
          <w:tcPr>
            <w:tcW w:w="10178" w:type="dxa"/>
          </w:tcPr>
          <w:p w:rsidR="00955DAC" w:rsidRPr="00955DAC" w:rsidRDefault="00955DAC" w:rsidP="00955DAC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FF"/>
                <w:sz w:val="20"/>
                <w:szCs w:val="27"/>
                <w:shd w:val="clear" w:color="auto" w:fill="FFFFFF"/>
              </w:rPr>
              <w:t>void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</w:t>
            </w:r>
            <w:proofErr w:type="spellStart"/>
            <w:proofErr w:type="gram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movePacmanRight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(</w:t>
            </w:r>
            <w:proofErr w:type="gram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)</w:t>
            </w:r>
          </w:p>
          <w:p w:rsidR="00955DAC" w:rsidRPr="00955DAC" w:rsidRDefault="00955DAC" w:rsidP="00955DAC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{</w:t>
            </w:r>
          </w:p>
          <w:p w:rsidR="00955DAC" w:rsidRPr="00955DAC" w:rsidRDefault="00955DAC" w:rsidP="00955DAC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    </w:t>
            </w:r>
            <w:r w:rsidRPr="00955DAC">
              <w:rPr>
                <w:rFonts w:ascii="Courier New" w:hAnsi="Courier New" w:cs="Courier New"/>
                <w:b/>
                <w:bCs/>
                <w:color w:val="0000FF"/>
                <w:sz w:val="20"/>
                <w:szCs w:val="27"/>
                <w:shd w:val="clear" w:color="auto" w:fill="FFFFFF"/>
              </w:rPr>
              <w:t>if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(maze[</w:t>
            </w:r>
            <w:proofErr w:type="spell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X</w:t>
            </w:r>
            <w:proofErr w:type="spellEnd"/>
            <w:proofErr w:type="gram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][</w:t>
            </w:r>
            <w:proofErr w:type="spellStart"/>
            <w:proofErr w:type="gram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Y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+ </w:t>
            </w:r>
            <w:r w:rsidRPr="00955DAC">
              <w:rPr>
                <w:rFonts w:ascii="Courier New" w:hAnsi="Courier New" w:cs="Courier New"/>
                <w:b/>
                <w:bCs/>
                <w:color w:val="098658"/>
                <w:sz w:val="20"/>
                <w:szCs w:val="27"/>
                <w:shd w:val="clear" w:color="auto" w:fill="FFFFFF"/>
              </w:rPr>
              <w:t>1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] == </w:t>
            </w:r>
            <w:r w:rsidRPr="00955DAC">
              <w:rPr>
                <w:rFonts w:ascii="Courier New" w:hAnsi="Courier New" w:cs="Courier New"/>
                <w:b/>
                <w:bCs/>
                <w:color w:val="A31515"/>
                <w:sz w:val="20"/>
                <w:szCs w:val="27"/>
                <w:shd w:val="clear" w:color="auto" w:fill="FFFFFF"/>
              </w:rPr>
              <w:t>' '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|| maze[</w:t>
            </w:r>
            <w:proofErr w:type="spell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X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][</w:t>
            </w:r>
            <w:proofErr w:type="spell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Y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+ </w:t>
            </w:r>
            <w:r w:rsidRPr="00955DAC">
              <w:rPr>
                <w:rFonts w:ascii="Courier New" w:hAnsi="Courier New" w:cs="Courier New"/>
                <w:b/>
                <w:bCs/>
                <w:color w:val="098658"/>
                <w:sz w:val="20"/>
                <w:szCs w:val="27"/>
                <w:shd w:val="clear" w:color="auto" w:fill="FFFFFF"/>
              </w:rPr>
              <w:t>1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] == </w:t>
            </w:r>
            <w:r w:rsidRPr="00955DAC">
              <w:rPr>
                <w:rFonts w:ascii="Courier New" w:hAnsi="Courier New" w:cs="Courier New"/>
                <w:b/>
                <w:bCs/>
                <w:color w:val="A31515"/>
                <w:sz w:val="20"/>
                <w:szCs w:val="27"/>
                <w:shd w:val="clear" w:color="auto" w:fill="FFFFFF"/>
              </w:rPr>
              <w:t>'.'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)</w:t>
            </w:r>
          </w:p>
          <w:p w:rsidR="00955DAC" w:rsidRPr="00955DAC" w:rsidRDefault="00955DAC" w:rsidP="00955DAC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    {</w:t>
            </w:r>
          </w:p>
          <w:p w:rsidR="00955DAC" w:rsidRPr="00955DAC" w:rsidRDefault="00955DAC" w:rsidP="00D14FD1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        maze[</w:t>
            </w:r>
            <w:proofErr w:type="spell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X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][</w:t>
            </w:r>
            <w:proofErr w:type="spell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Y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] = </w:t>
            </w:r>
            <w:r w:rsidRPr="00955DAC">
              <w:rPr>
                <w:rFonts w:ascii="Courier New" w:hAnsi="Courier New" w:cs="Courier New"/>
                <w:b/>
                <w:bCs/>
                <w:color w:val="A31515"/>
                <w:sz w:val="20"/>
                <w:szCs w:val="27"/>
                <w:shd w:val="clear" w:color="auto" w:fill="FFFFFF"/>
              </w:rPr>
              <w:t>' '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;</w:t>
            </w:r>
          </w:p>
          <w:p w:rsidR="00955DAC" w:rsidRDefault="00955DAC" w:rsidP="00955DAC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lastRenderedPageBreak/>
              <w:t>        </w:t>
            </w:r>
            <w:proofErr w:type="spell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Y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= </w:t>
            </w:r>
            <w:proofErr w:type="spell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Y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+ </w:t>
            </w:r>
            <w:r w:rsidRPr="00955DAC">
              <w:rPr>
                <w:rFonts w:ascii="Courier New" w:hAnsi="Courier New" w:cs="Courier New"/>
                <w:b/>
                <w:bCs/>
                <w:color w:val="098658"/>
                <w:sz w:val="20"/>
                <w:szCs w:val="27"/>
                <w:shd w:val="clear" w:color="auto" w:fill="FFFFFF"/>
              </w:rPr>
              <w:t>1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;</w:t>
            </w:r>
          </w:p>
          <w:p w:rsidR="002C46C8" w:rsidRDefault="002C46C8" w:rsidP="002C46C8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</w:pPr>
            <w:r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       </w:t>
            </w:r>
            <w:r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</w:rPr>
              <w:t>if</w:t>
            </w: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 xml:space="preserve"> (maze[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pacmanX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][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pacmanY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 xml:space="preserve">] == </w:t>
            </w:r>
            <w:r>
              <w:rPr>
                <w:rFonts w:ascii="Courier New" w:hAnsi="Courier New" w:cs="Courier New"/>
                <w:b/>
                <w:bCs/>
                <w:color w:val="A31515"/>
                <w:sz w:val="21"/>
                <w:szCs w:val="21"/>
              </w:rPr>
              <w:t>'.'</w:t>
            </w: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)</w:t>
            </w:r>
          </w:p>
          <w:p w:rsidR="002C46C8" w:rsidRDefault="002C46C8" w:rsidP="002C46C8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</w:pP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        {</w:t>
            </w:r>
          </w:p>
          <w:p w:rsidR="002C46C8" w:rsidRDefault="002C46C8" w:rsidP="002C46C8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</w:pP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        </w:t>
            </w:r>
            <w:proofErr w:type="spellStart"/>
            <w:proofErr w:type="gramStart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calculateScore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);</w:t>
            </w:r>
          </w:p>
          <w:p w:rsidR="002C46C8" w:rsidRPr="00955DAC" w:rsidRDefault="002C46C8" w:rsidP="002C46C8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        }</w:t>
            </w:r>
          </w:p>
          <w:p w:rsidR="00D14FD1" w:rsidRDefault="00955DAC" w:rsidP="00955DAC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b/>
                <w:bCs/>
                <w:sz w:val="21"/>
                <w:szCs w:val="21"/>
                <w:shd w:val="clear" w:color="auto" w:fill="FFFFFF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        </w:t>
            </w:r>
            <w:r w:rsidR="00D14FD1" w:rsidRPr="00955DAC">
              <w:rPr>
                <w:rFonts w:ascii="Courier New" w:hAnsi="Courier New" w:cs="Courier New"/>
                <w:b/>
                <w:bCs/>
                <w:sz w:val="21"/>
                <w:szCs w:val="21"/>
                <w:shd w:val="clear" w:color="auto" w:fill="FFFFFF"/>
              </w:rPr>
              <w:t>maze[</w:t>
            </w:r>
            <w:proofErr w:type="spellStart"/>
            <w:r w:rsidR="00D14FD1" w:rsidRPr="00955DAC">
              <w:rPr>
                <w:rFonts w:ascii="Courier New" w:hAnsi="Courier New" w:cs="Courier New"/>
                <w:b/>
                <w:bCs/>
                <w:sz w:val="21"/>
                <w:szCs w:val="21"/>
                <w:shd w:val="clear" w:color="auto" w:fill="FFFFFF"/>
              </w:rPr>
              <w:t>pacmanX</w:t>
            </w:r>
            <w:proofErr w:type="spellEnd"/>
            <w:r w:rsidR="00D14FD1" w:rsidRPr="00955DAC">
              <w:rPr>
                <w:rFonts w:ascii="Courier New" w:hAnsi="Courier New" w:cs="Courier New"/>
                <w:b/>
                <w:bCs/>
                <w:sz w:val="21"/>
                <w:szCs w:val="21"/>
                <w:shd w:val="clear" w:color="auto" w:fill="FFFFFF"/>
              </w:rPr>
              <w:t>][</w:t>
            </w:r>
            <w:proofErr w:type="spellStart"/>
            <w:r w:rsidR="00D14FD1" w:rsidRPr="00955DAC">
              <w:rPr>
                <w:rFonts w:ascii="Courier New" w:hAnsi="Courier New" w:cs="Courier New"/>
                <w:b/>
                <w:bCs/>
                <w:sz w:val="21"/>
                <w:szCs w:val="21"/>
                <w:shd w:val="clear" w:color="auto" w:fill="FFFFFF"/>
              </w:rPr>
              <w:t>pacmanY</w:t>
            </w:r>
            <w:proofErr w:type="spellEnd"/>
            <w:r w:rsidR="00D14FD1" w:rsidRPr="00955DAC">
              <w:rPr>
                <w:rFonts w:ascii="Courier New" w:hAnsi="Courier New" w:cs="Courier New"/>
                <w:b/>
                <w:bCs/>
                <w:sz w:val="21"/>
                <w:szCs w:val="21"/>
                <w:shd w:val="clear" w:color="auto" w:fill="FFFFFF"/>
              </w:rPr>
              <w:t xml:space="preserve">] = </w:t>
            </w:r>
            <w:r w:rsidR="00D14FD1">
              <w:rPr>
                <w:rFonts w:ascii="Courier New" w:hAnsi="Courier New" w:cs="Courier New"/>
                <w:b/>
                <w:bCs/>
                <w:color w:val="A31515"/>
                <w:sz w:val="21"/>
                <w:szCs w:val="21"/>
                <w:shd w:val="clear" w:color="auto" w:fill="FFFFFF"/>
              </w:rPr>
              <w:t>'P</w:t>
            </w:r>
            <w:r w:rsidR="00D14FD1" w:rsidRPr="00955DAC">
              <w:rPr>
                <w:rFonts w:ascii="Courier New" w:hAnsi="Courier New" w:cs="Courier New"/>
                <w:b/>
                <w:bCs/>
                <w:color w:val="A31515"/>
                <w:sz w:val="21"/>
                <w:szCs w:val="21"/>
                <w:shd w:val="clear" w:color="auto" w:fill="FFFFFF"/>
              </w:rPr>
              <w:t>'</w:t>
            </w:r>
            <w:r w:rsidR="00D14FD1" w:rsidRPr="00955DAC">
              <w:rPr>
                <w:rFonts w:ascii="Courier New" w:hAnsi="Courier New" w:cs="Courier New"/>
                <w:b/>
                <w:bCs/>
                <w:sz w:val="21"/>
                <w:szCs w:val="21"/>
                <w:shd w:val="clear" w:color="auto" w:fill="FFFFFF"/>
              </w:rPr>
              <w:t>;</w:t>
            </w:r>
          </w:p>
          <w:p w:rsidR="00955DAC" w:rsidRPr="00955DAC" w:rsidRDefault="00955DAC" w:rsidP="00955DAC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    }</w:t>
            </w:r>
          </w:p>
          <w:p w:rsidR="00955DAC" w:rsidRPr="00955DAC" w:rsidRDefault="00955DAC" w:rsidP="00955DAC">
            <w:pPr>
              <w:pStyle w:val="NormalWeb"/>
              <w:spacing w:before="0" w:beforeAutospacing="0" w:after="0" w:afterAutospacing="0"/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}</w:t>
            </w:r>
          </w:p>
        </w:tc>
      </w:tr>
    </w:tbl>
    <w:p w:rsidR="00F3361E" w:rsidRDefault="00F3361E" w:rsidP="00955DAC">
      <w:pPr>
        <w:ind w:left="0" w:firstLine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10188" w:type="dxa"/>
        <w:tblLook w:val="04A0" w:firstRow="1" w:lastRow="0" w:firstColumn="1" w:lastColumn="0" w:noHBand="0" w:noVBand="1"/>
      </w:tblPr>
      <w:tblGrid>
        <w:gridCol w:w="10188"/>
      </w:tblGrid>
      <w:tr w:rsidR="00955DAC" w:rsidTr="00955DAC">
        <w:tc>
          <w:tcPr>
            <w:tcW w:w="10188" w:type="dxa"/>
          </w:tcPr>
          <w:p w:rsidR="00955DAC" w:rsidRPr="00955DAC" w:rsidRDefault="00955DAC" w:rsidP="00955DAC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FF"/>
                <w:sz w:val="20"/>
                <w:szCs w:val="27"/>
                <w:shd w:val="clear" w:color="auto" w:fill="FFFFFF"/>
              </w:rPr>
              <w:t>void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</w:t>
            </w:r>
            <w:proofErr w:type="spellStart"/>
            <w:proofErr w:type="gram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movePacmanUp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(</w:t>
            </w:r>
            <w:proofErr w:type="gram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)</w:t>
            </w:r>
          </w:p>
          <w:p w:rsidR="00955DAC" w:rsidRPr="00955DAC" w:rsidRDefault="00955DAC" w:rsidP="00955DAC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{</w:t>
            </w:r>
          </w:p>
          <w:p w:rsidR="00955DAC" w:rsidRPr="00955DAC" w:rsidRDefault="00955DAC" w:rsidP="00955DAC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    </w:t>
            </w:r>
            <w:r w:rsidRPr="00955DAC">
              <w:rPr>
                <w:rFonts w:ascii="Courier New" w:hAnsi="Courier New" w:cs="Courier New"/>
                <w:b/>
                <w:bCs/>
                <w:color w:val="0000FF"/>
                <w:sz w:val="20"/>
                <w:szCs w:val="27"/>
                <w:shd w:val="clear" w:color="auto" w:fill="FFFFFF"/>
              </w:rPr>
              <w:t>if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(</w:t>
            </w:r>
            <w:proofErr w:type="gram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maze[</w:t>
            </w:r>
            <w:proofErr w:type="spellStart"/>
            <w:proofErr w:type="gram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X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- </w:t>
            </w:r>
            <w:r w:rsidRPr="00955DAC">
              <w:rPr>
                <w:rFonts w:ascii="Courier New" w:hAnsi="Courier New" w:cs="Courier New"/>
                <w:b/>
                <w:bCs/>
                <w:color w:val="098658"/>
                <w:sz w:val="20"/>
                <w:szCs w:val="27"/>
                <w:shd w:val="clear" w:color="auto" w:fill="FFFFFF"/>
              </w:rPr>
              <w:t>1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][</w:t>
            </w:r>
            <w:proofErr w:type="spell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Y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] == </w:t>
            </w:r>
            <w:r w:rsidRPr="00955DAC">
              <w:rPr>
                <w:rFonts w:ascii="Courier New" w:hAnsi="Courier New" w:cs="Courier New"/>
                <w:b/>
                <w:bCs/>
                <w:color w:val="A31515"/>
                <w:sz w:val="20"/>
                <w:szCs w:val="27"/>
                <w:shd w:val="clear" w:color="auto" w:fill="FFFFFF"/>
              </w:rPr>
              <w:t>' '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|| maze[</w:t>
            </w:r>
            <w:proofErr w:type="spell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X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- </w:t>
            </w:r>
            <w:r w:rsidRPr="00955DAC">
              <w:rPr>
                <w:rFonts w:ascii="Courier New" w:hAnsi="Courier New" w:cs="Courier New"/>
                <w:b/>
                <w:bCs/>
                <w:color w:val="098658"/>
                <w:sz w:val="20"/>
                <w:szCs w:val="27"/>
                <w:shd w:val="clear" w:color="auto" w:fill="FFFFFF"/>
              </w:rPr>
              <w:t>1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][</w:t>
            </w:r>
            <w:proofErr w:type="spell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Y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] == </w:t>
            </w:r>
            <w:r w:rsidRPr="00955DAC">
              <w:rPr>
                <w:rFonts w:ascii="Courier New" w:hAnsi="Courier New" w:cs="Courier New"/>
                <w:b/>
                <w:bCs/>
                <w:color w:val="A31515"/>
                <w:sz w:val="20"/>
                <w:szCs w:val="27"/>
                <w:shd w:val="clear" w:color="auto" w:fill="FFFFFF"/>
              </w:rPr>
              <w:t>'.'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)</w:t>
            </w:r>
          </w:p>
          <w:p w:rsidR="00955DAC" w:rsidRPr="00955DAC" w:rsidRDefault="00955DAC" w:rsidP="00955DAC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    {</w:t>
            </w:r>
          </w:p>
          <w:p w:rsidR="00955DAC" w:rsidRPr="00955DAC" w:rsidRDefault="00955DAC" w:rsidP="00D14FD1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        maze[</w:t>
            </w:r>
            <w:proofErr w:type="spell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X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][</w:t>
            </w:r>
            <w:proofErr w:type="spell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Y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] = </w:t>
            </w:r>
            <w:r w:rsidRPr="00955DAC">
              <w:rPr>
                <w:rFonts w:ascii="Courier New" w:hAnsi="Courier New" w:cs="Courier New"/>
                <w:b/>
                <w:bCs/>
                <w:color w:val="A31515"/>
                <w:sz w:val="20"/>
                <w:szCs w:val="27"/>
                <w:shd w:val="clear" w:color="auto" w:fill="FFFFFF"/>
              </w:rPr>
              <w:t>' '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;</w:t>
            </w:r>
          </w:p>
          <w:p w:rsidR="00955DAC" w:rsidRDefault="00955DAC" w:rsidP="00955DAC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        </w:t>
            </w:r>
            <w:proofErr w:type="spell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X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= </w:t>
            </w:r>
            <w:proofErr w:type="spell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X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- </w:t>
            </w:r>
            <w:r w:rsidRPr="00955DAC">
              <w:rPr>
                <w:rFonts w:ascii="Courier New" w:hAnsi="Courier New" w:cs="Courier New"/>
                <w:b/>
                <w:bCs/>
                <w:color w:val="098658"/>
                <w:sz w:val="20"/>
                <w:szCs w:val="27"/>
                <w:shd w:val="clear" w:color="auto" w:fill="FFFFFF"/>
              </w:rPr>
              <w:t>1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;</w:t>
            </w:r>
          </w:p>
          <w:p w:rsidR="002C46C8" w:rsidRDefault="002C46C8" w:rsidP="002C46C8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</w:pPr>
            <w:r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       </w:t>
            </w:r>
            <w:r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</w:rPr>
              <w:t>if</w:t>
            </w: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 xml:space="preserve"> (maze[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pacmanX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][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pacmanY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 xml:space="preserve">] == </w:t>
            </w:r>
            <w:r>
              <w:rPr>
                <w:rFonts w:ascii="Courier New" w:hAnsi="Courier New" w:cs="Courier New"/>
                <w:b/>
                <w:bCs/>
                <w:color w:val="A31515"/>
                <w:sz w:val="21"/>
                <w:szCs w:val="21"/>
              </w:rPr>
              <w:t>'.'</w:t>
            </w: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)</w:t>
            </w:r>
          </w:p>
          <w:p w:rsidR="002C46C8" w:rsidRDefault="002C46C8" w:rsidP="002C46C8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</w:pP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        {</w:t>
            </w:r>
          </w:p>
          <w:p w:rsidR="002C46C8" w:rsidRDefault="002C46C8" w:rsidP="002C46C8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</w:pP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        </w:t>
            </w:r>
            <w:proofErr w:type="spellStart"/>
            <w:proofErr w:type="gramStart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calculateScore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);</w:t>
            </w:r>
          </w:p>
          <w:p w:rsidR="002C46C8" w:rsidRPr="00955DAC" w:rsidRDefault="002C46C8" w:rsidP="002C46C8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        }</w:t>
            </w:r>
          </w:p>
          <w:p w:rsidR="00D14FD1" w:rsidRDefault="00955DAC" w:rsidP="00955DAC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b/>
                <w:bCs/>
                <w:sz w:val="21"/>
                <w:szCs w:val="21"/>
                <w:shd w:val="clear" w:color="auto" w:fill="FFFFFF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        </w:t>
            </w:r>
            <w:r w:rsidR="00D14FD1" w:rsidRPr="00955DAC">
              <w:rPr>
                <w:rFonts w:ascii="Courier New" w:hAnsi="Courier New" w:cs="Courier New"/>
                <w:b/>
                <w:bCs/>
                <w:sz w:val="21"/>
                <w:szCs w:val="21"/>
                <w:shd w:val="clear" w:color="auto" w:fill="FFFFFF"/>
              </w:rPr>
              <w:t>maze[</w:t>
            </w:r>
            <w:proofErr w:type="spellStart"/>
            <w:r w:rsidR="00D14FD1" w:rsidRPr="00955DAC">
              <w:rPr>
                <w:rFonts w:ascii="Courier New" w:hAnsi="Courier New" w:cs="Courier New"/>
                <w:b/>
                <w:bCs/>
                <w:sz w:val="21"/>
                <w:szCs w:val="21"/>
                <w:shd w:val="clear" w:color="auto" w:fill="FFFFFF"/>
              </w:rPr>
              <w:t>pacmanX</w:t>
            </w:r>
            <w:proofErr w:type="spellEnd"/>
            <w:r w:rsidR="00D14FD1" w:rsidRPr="00955DAC">
              <w:rPr>
                <w:rFonts w:ascii="Courier New" w:hAnsi="Courier New" w:cs="Courier New"/>
                <w:b/>
                <w:bCs/>
                <w:sz w:val="21"/>
                <w:szCs w:val="21"/>
                <w:shd w:val="clear" w:color="auto" w:fill="FFFFFF"/>
              </w:rPr>
              <w:t>][</w:t>
            </w:r>
            <w:proofErr w:type="spellStart"/>
            <w:r w:rsidR="00D14FD1" w:rsidRPr="00955DAC">
              <w:rPr>
                <w:rFonts w:ascii="Courier New" w:hAnsi="Courier New" w:cs="Courier New"/>
                <w:b/>
                <w:bCs/>
                <w:sz w:val="21"/>
                <w:szCs w:val="21"/>
                <w:shd w:val="clear" w:color="auto" w:fill="FFFFFF"/>
              </w:rPr>
              <w:t>pacmanY</w:t>
            </w:r>
            <w:proofErr w:type="spellEnd"/>
            <w:r w:rsidR="00D14FD1" w:rsidRPr="00955DAC">
              <w:rPr>
                <w:rFonts w:ascii="Courier New" w:hAnsi="Courier New" w:cs="Courier New"/>
                <w:b/>
                <w:bCs/>
                <w:sz w:val="21"/>
                <w:szCs w:val="21"/>
                <w:shd w:val="clear" w:color="auto" w:fill="FFFFFF"/>
              </w:rPr>
              <w:t xml:space="preserve">] = </w:t>
            </w:r>
            <w:r w:rsidR="00D14FD1">
              <w:rPr>
                <w:rFonts w:ascii="Courier New" w:hAnsi="Courier New" w:cs="Courier New"/>
                <w:b/>
                <w:bCs/>
                <w:color w:val="A31515"/>
                <w:sz w:val="21"/>
                <w:szCs w:val="21"/>
                <w:shd w:val="clear" w:color="auto" w:fill="FFFFFF"/>
              </w:rPr>
              <w:t>'P</w:t>
            </w:r>
            <w:r w:rsidR="00D14FD1" w:rsidRPr="00955DAC">
              <w:rPr>
                <w:rFonts w:ascii="Courier New" w:hAnsi="Courier New" w:cs="Courier New"/>
                <w:b/>
                <w:bCs/>
                <w:color w:val="A31515"/>
                <w:sz w:val="21"/>
                <w:szCs w:val="21"/>
                <w:shd w:val="clear" w:color="auto" w:fill="FFFFFF"/>
              </w:rPr>
              <w:t>'</w:t>
            </w:r>
            <w:r w:rsidR="00D14FD1" w:rsidRPr="00955DAC">
              <w:rPr>
                <w:rFonts w:ascii="Courier New" w:hAnsi="Courier New" w:cs="Courier New"/>
                <w:b/>
                <w:bCs/>
                <w:sz w:val="21"/>
                <w:szCs w:val="21"/>
                <w:shd w:val="clear" w:color="auto" w:fill="FFFFFF"/>
              </w:rPr>
              <w:t>;</w:t>
            </w:r>
          </w:p>
          <w:p w:rsidR="00955DAC" w:rsidRPr="00955DAC" w:rsidRDefault="00955DAC" w:rsidP="00955DAC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    }</w:t>
            </w:r>
          </w:p>
          <w:p w:rsidR="00955DAC" w:rsidRPr="00955DAC" w:rsidRDefault="00955DAC" w:rsidP="00955DAC">
            <w:pPr>
              <w:pStyle w:val="NormalWeb"/>
              <w:spacing w:before="0" w:beforeAutospacing="0" w:after="0" w:afterAutospacing="0"/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}</w:t>
            </w:r>
          </w:p>
        </w:tc>
      </w:tr>
    </w:tbl>
    <w:p w:rsidR="00955DAC" w:rsidRPr="0035244F" w:rsidRDefault="00955DAC" w:rsidP="00955DAC">
      <w:pPr>
        <w:ind w:left="0" w:firstLine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10178" w:type="dxa"/>
        <w:tblInd w:w="10" w:type="dxa"/>
        <w:tblLook w:val="04A0" w:firstRow="1" w:lastRow="0" w:firstColumn="1" w:lastColumn="0" w:noHBand="0" w:noVBand="1"/>
      </w:tblPr>
      <w:tblGrid>
        <w:gridCol w:w="10178"/>
      </w:tblGrid>
      <w:tr w:rsidR="00955DAC" w:rsidTr="00955DAC">
        <w:tc>
          <w:tcPr>
            <w:tcW w:w="10178" w:type="dxa"/>
          </w:tcPr>
          <w:p w:rsidR="00955DAC" w:rsidRPr="00955DAC" w:rsidRDefault="00955DAC" w:rsidP="00955DAC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FF"/>
                <w:sz w:val="20"/>
                <w:szCs w:val="27"/>
                <w:shd w:val="clear" w:color="auto" w:fill="FFFFFF"/>
              </w:rPr>
              <w:t>void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</w:t>
            </w:r>
            <w:proofErr w:type="spellStart"/>
            <w:proofErr w:type="gram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movePacmanDown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(</w:t>
            </w:r>
            <w:proofErr w:type="gram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)</w:t>
            </w:r>
          </w:p>
          <w:p w:rsidR="00955DAC" w:rsidRPr="00955DAC" w:rsidRDefault="00955DAC" w:rsidP="00955DAC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{</w:t>
            </w:r>
          </w:p>
          <w:p w:rsidR="00955DAC" w:rsidRPr="00955DAC" w:rsidRDefault="00955DAC" w:rsidP="00955DAC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    </w:t>
            </w:r>
            <w:r w:rsidRPr="00955DAC">
              <w:rPr>
                <w:rFonts w:ascii="Courier New" w:hAnsi="Courier New" w:cs="Courier New"/>
                <w:b/>
                <w:bCs/>
                <w:color w:val="0000FF"/>
                <w:sz w:val="20"/>
                <w:szCs w:val="27"/>
                <w:shd w:val="clear" w:color="auto" w:fill="FFFFFF"/>
              </w:rPr>
              <w:t>if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(</w:t>
            </w:r>
            <w:proofErr w:type="gram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maze[</w:t>
            </w:r>
            <w:proofErr w:type="spellStart"/>
            <w:proofErr w:type="gram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X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+ </w:t>
            </w:r>
            <w:r w:rsidRPr="00955DAC">
              <w:rPr>
                <w:rFonts w:ascii="Courier New" w:hAnsi="Courier New" w:cs="Courier New"/>
                <w:b/>
                <w:bCs/>
                <w:color w:val="098658"/>
                <w:sz w:val="20"/>
                <w:szCs w:val="27"/>
                <w:shd w:val="clear" w:color="auto" w:fill="FFFFFF"/>
              </w:rPr>
              <w:t>1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][</w:t>
            </w:r>
            <w:proofErr w:type="spell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Y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] == </w:t>
            </w:r>
            <w:r w:rsidRPr="00955DAC">
              <w:rPr>
                <w:rFonts w:ascii="Courier New" w:hAnsi="Courier New" w:cs="Courier New"/>
                <w:b/>
                <w:bCs/>
                <w:color w:val="A31515"/>
                <w:sz w:val="20"/>
                <w:szCs w:val="27"/>
                <w:shd w:val="clear" w:color="auto" w:fill="FFFFFF"/>
              </w:rPr>
              <w:t>' '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|| maze[</w:t>
            </w:r>
            <w:proofErr w:type="spell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X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+ </w:t>
            </w:r>
            <w:r w:rsidRPr="00955DAC">
              <w:rPr>
                <w:rFonts w:ascii="Courier New" w:hAnsi="Courier New" w:cs="Courier New"/>
                <w:b/>
                <w:bCs/>
                <w:color w:val="098658"/>
                <w:sz w:val="20"/>
                <w:szCs w:val="27"/>
                <w:shd w:val="clear" w:color="auto" w:fill="FFFFFF"/>
              </w:rPr>
              <w:t>1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][</w:t>
            </w:r>
            <w:proofErr w:type="spell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Y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] == </w:t>
            </w:r>
            <w:r w:rsidRPr="00955DAC">
              <w:rPr>
                <w:rFonts w:ascii="Courier New" w:hAnsi="Courier New" w:cs="Courier New"/>
                <w:b/>
                <w:bCs/>
                <w:color w:val="A31515"/>
                <w:sz w:val="20"/>
                <w:szCs w:val="27"/>
                <w:shd w:val="clear" w:color="auto" w:fill="FFFFFF"/>
              </w:rPr>
              <w:t>'.'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)</w:t>
            </w:r>
          </w:p>
          <w:p w:rsidR="00955DAC" w:rsidRPr="00955DAC" w:rsidRDefault="00955DAC" w:rsidP="00955DAC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    {</w:t>
            </w:r>
          </w:p>
          <w:p w:rsidR="00955DAC" w:rsidRPr="00955DAC" w:rsidRDefault="00955DAC" w:rsidP="00D14FD1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        maze[</w:t>
            </w:r>
            <w:proofErr w:type="spell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X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][</w:t>
            </w:r>
            <w:proofErr w:type="spell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Y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] = </w:t>
            </w:r>
            <w:r w:rsidRPr="00955DAC">
              <w:rPr>
                <w:rFonts w:ascii="Courier New" w:hAnsi="Courier New" w:cs="Courier New"/>
                <w:b/>
                <w:bCs/>
                <w:color w:val="A31515"/>
                <w:sz w:val="20"/>
                <w:szCs w:val="27"/>
                <w:shd w:val="clear" w:color="auto" w:fill="FFFFFF"/>
              </w:rPr>
              <w:t>' '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;</w:t>
            </w:r>
          </w:p>
          <w:p w:rsidR="00955DAC" w:rsidRDefault="00955DAC" w:rsidP="00955DAC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        </w:t>
            </w:r>
            <w:proofErr w:type="spell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X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= </w:t>
            </w:r>
            <w:proofErr w:type="spellStart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pacmanX</w:t>
            </w:r>
            <w:proofErr w:type="spellEnd"/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+ </w:t>
            </w:r>
            <w:r w:rsidRPr="00955DAC">
              <w:rPr>
                <w:rFonts w:ascii="Courier New" w:hAnsi="Courier New" w:cs="Courier New"/>
                <w:b/>
                <w:bCs/>
                <w:color w:val="098658"/>
                <w:sz w:val="20"/>
                <w:szCs w:val="27"/>
                <w:shd w:val="clear" w:color="auto" w:fill="FFFFFF"/>
              </w:rPr>
              <w:t>1</w:t>
            </w: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;</w:t>
            </w:r>
          </w:p>
          <w:p w:rsidR="002C46C8" w:rsidRDefault="002C46C8" w:rsidP="002C46C8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</w:pPr>
            <w:r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 xml:space="preserve">        </w:t>
            </w:r>
            <w:r>
              <w:rPr>
                <w:rFonts w:ascii="Courier New" w:hAnsi="Courier New" w:cs="Courier New"/>
                <w:b/>
                <w:bCs/>
                <w:color w:val="0000FF"/>
                <w:sz w:val="21"/>
                <w:szCs w:val="21"/>
              </w:rPr>
              <w:t>if</w:t>
            </w: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 xml:space="preserve"> (maze[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pacmanX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][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pacmanY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 xml:space="preserve">] == </w:t>
            </w:r>
            <w:r>
              <w:rPr>
                <w:rFonts w:ascii="Courier New" w:hAnsi="Courier New" w:cs="Courier New"/>
                <w:b/>
                <w:bCs/>
                <w:color w:val="A31515"/>
                <w:sz w:val="21"/>
                <w:szCs w:val="21"/>
              </w:rPr>
              <w:t>'.'</w:t>
            </w: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)</w:t>
            </w:r>
          </w:p>
          <w:p w:rsidR="002C46C8" w:rsidRDefault="002C46C8" w:rsidP="002C46C8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</w:pP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        {</w:t>
            </w:r>
          </w:p>
          <w:p w:rsidR="002C46C8" w:rsidRDefault="002C46C8" w:rsidP="002C46C8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</w:pP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        </w:t>
            </w:r>
            <w:proofErr w:type="spellStart"/>
            <w:proofErr w:type="gramStart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calculateScore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);</w:t>
            </w:r>
          </w:p>
          <w:p w:rsidR="002C46C8" w:rsidRPr="00955DAC" w:rsidRDefault="002C46C8" w:rsidP="002C46C8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</w:rPr>
              <w:t>        }</w:t>
            </w:r>
          </w:p>
          <w:p w:rsidR="00955DAC" w:rsidRPr="00955DAC" w:rsidRDefault="00955DAC" w:rsidP="00955DAC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        </w:t>
            </w:r>
            <w:r w:rsidR="00D14FD1" w:rsidRPr="00955DAC">
              <w:rPr>
                <w:rFonts w:ascii="Courier New" w:hAnsi="Courier New" w:cs="Courier New"/>
                <w:b/>
                <w:bCs/>
                <w:sz w:val="21"/>
                <w:szCs w:val="21"/>
                <w:shd w:val="clear" w:color="auto" w:fill="FFFFFF"/>
              </w:rPr>
              <w:t>maze[</w:t>
            </w:r>
            <w:proofErr w:type="spellStart"/>
            <w:r w:rsidR="00D14FD1" w:rsidRPr="00955DAC">
              <w:rPr>
                <w:rFonts w:ascii="Courier New" w:hAnsi="Courier New" w:cs="Courier New"/>
                <w:b/>
                <w:bCs/>
                <w:sz w:val="21"/>
                <w:szCs w:val="21"/>
                <w:shd w:val="clear" w:color="auto" w:fill="FFFFFF"/>
              </w:rPr>
              <w:t>pacmanX</w:t>
            </w:r>
            <w:proofErr w:type="spellEnd"/>
            <w:r w:rsidR="00D14FD1" w:rsidRPr="00955DAC">
              <w:rPr>
                <w:rFonts w:ascii="Courier New" w:hAnsi="Courier New" w:cs="Courier New"/>
                <w:b/>
                <w:bCs/>
                <w:sz w:val="21"/>
                <w:szCs w:val="21"/>
                <w:shd w:val="clear" w:color="auto" w:fill="FFFFFF"/>
              </w:rPr>
              <w:t>][</w:t>
            </w:r>
            <w:proofErr w:type="spellStart"/>
            <w:r w:rsidR="00D14FD1" w:rsidRPr="00955DAC">
              <w:rPr>
                <w:rFonts w:ascii="Courier New" w:hAnsi="Courier New" w:cs="Courier New"/>
                <w:b/>
                <w:bCs/>
                <w:sz w:val="21"/>
                <w:szCs w:val="21"/>
                <w:shd w:val="clear" w:color="auto" w:fill="FFFFFF"/>
              </w:rPr>
              <w:t>pacmanY</w:t>
            </w:r>
            <w:proofErr w:type="spellEnd"/>
            <w:r w:rsidR="00D14FD1" w:rsidRPr="00955DAC">
              <w:rPr>
                <w:rFonts w:ascii="Courier New" w:hAnsi="Courier New" w:cs="Courier New"/>
                <w:b/>
                <w:bCs/>
                <w:sz w:val="21"/>
                <w:szCs w:val="21"/>
                <w:shd w:val="clear" w:color="auto" w:fill="FFFFFF"/>
              </w:rPr>
              <w:t xml:space="preserve">] = </w:t>
            </w:r>
            <w:r w:rsidR="00D14FD1">
              <w:rPr>
                <w:rFonts w:ascii="Courier New" w:hAnsi="Courier New" w:cs="Courier New"/>
                <w:b/>
                <w:bCs/>
                <w:color w:val="A31515"/>
                <w:sz w:val="21"/>
                <w:szCs w:val="21"/>
                <w:shd w:val="clear" w:color="auto" w:fill="FFFFFF"/>
              </w:rPr>
              <w:t>'P</w:t>
            </w:r>
            <w:r w:rsidR="00D14FD1" w:rsidRPr="00955DAC">
              <w:rPr>
                <w:rFonts w:ascii="Courier New" w:hAnsi="Courier New" w:cs="Courier New"/>
                <w:b/>
                <w:bCs/>
                <w:color w:val="A31515"/>
                <w:sz w:val="21"/>
                <w:szCs w:val="21"/>
                <w:shd w:val="clear" w:color="auto" w:fill="FFFFFF"/>
              </w:rPr>
              <w:t>'</w:t>
            </w:r>
            <w:r w:rsidR="00D14FD1" w:rsidRPr="00955DAC">
              <w:rPr>
                <w:rFonts w:ascii="Courier New" w:hAnsi="Courier New" w:cs="Courier New"/>
                <w:b/>
                <w:bCs/>
                <w:sz w:val="21"/>
                <w:szCs w:val="21"/>
                <w:shd w:val="clear" w:color="auto" w:fill="FFFFFF"/>
              </w:rPr>
              <w:t>;</w:t>
            </w:r>
          </w:p>
          <w:p w:rsidR="00955DAC" w:rsidRPr="00955DAC" w:rsidRDefault="00955DAC" w:rsidP="00955DAC">
            <w:pPr>
              <w:pStyle w:val="NormalWeb"/>
              <w:spacing w:before="0" w:beforeAutospacing="0" w:after="0" w:afterAutospacing="0"/>
              <w:rPr>
                <w:sz w:val="18"/>
              </w:rPr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    }</w:t>
            </w:r>
          </w:p>
          <w:p w:rsidR="00955DAC" w:rsidRPr="00955DAC" w:rsidRDefault="00955DAC" w:rsidP="00955DAC">
            <w:pPr>
              <w:pStyle w:val="NormalWeb"/>
              <w:spacing w:before="0" w:beforeAutospacing="0" w:after="0" w:afterAutospacing="0"/>
            </w:pPr>
            <w:r w:rsidRPr="00955DAC">
              <w:rPr>
                <w:rFonts w:ascii="Courier New" w:hAnsi="Courier New" w:cs="Courier New"/>
                <w:b/>
                <w:bCs/>
                <w:color w:val="000000"/>
                <w:sz w:val="20"/>
                <w:szCs w:val="27"/>
                <w:shd w:val="clear" w:color="auto" w:fill="FFFFFF"/>
              </w:rPr>
              <w:t>}</w:t>
            </w:r>
          </w:p>
        </w:tc>
      </w:tr>
    </w:tbl>
    <w:p w:rsidR="00F3361E" w:rsidRPr="0035244F" w:rsidRDefault="00F3361E" w:rsidP="00F239B3">
      <w:pPr>
        <w:rPr>
          <w:rFonts w:ascii="Times New Roman" w:hAnsi="Times New Roman" w:cs="Times New Roman"/>
          <w:b/>
          <w:sz w:val="24"/>
          <w:szCs w:val="24"/>
        </w:rPr>
      </w:pPr>
    </w:p>
    <w:p w:rsidR="002C46C8" w:rsidRDefault="006547D6" w:rsidP="00F239B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ep#7</w:t>
      </w:r>
    </w:p>
    <w:p w:rsidR="00F3361E" w:rsidRPr="0035244F" w:rsidRDefault="00F83D98" w:rsidP="00F239B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vement</w:t>
      </w:r>
      <w:r w:rsidR="00F3361E" w:rsidRPr="0035244F">
        <w:rPr>
          <w:rFonts w:ascii="Times New Roman" w:hAnsi="Times New Roman" w:cs="Times New Roman"/>
          <w:b/>
          <w:sz w:val="24"/>
          <w:szCs w:val="24"/>
        </w:rPr>
        <w:t xml:space="preserve"> of Ghost randomly</w:t>
      </w:r>
    </w:p>
    <w:p w:rsidR="00F3361E" w:rsidRPr="0035244F" w:rsidRDefault="00F3361E" w:rsidP="00F239B3">
      <w:pPr>
        <w:rPr>
          <w:rFonts w:ascii="Times New Roman" w:hAnsi="Times New Roman" w:cs="Times New Roman"/>
          <w:b/>
          <w:sz w:val="24"/>
          <w:szCs w:val="24"/>
        </w:rPr>
      </w:pPr>
    </w:p>
    <w:p w:rsidR="00F3361E" w:rsidRPr="0035244F" w:rsidRDefault="00F3361E" w:rsidP="00F239B3">
      <w:pPr>
        <w:rPr>
          <w:rFonts w:ascii="Times New Roman" w:hAnsi="Times New Roman" w:cs="Times New Roman"/>
          <w:sz w:val="24"/>
          <w:szCs w:val="24"/>
        </w:rPr>
      </w:pPr>
      <w:r w:rsidRPr="0035244F">
        <w:rPr>
          <w:rFonts w:ascii="Times New Roman" w:hAnsi="Times New Roman" w:cs="Times New Roman"/>
          <w:sz w:val="24"/>
          <w:szCs w:val="24"/>
        </w:rPr>
        <w:t xml:space="preserve">We will look at </w:t>
      </w:r>
      <w:proofErr w:type="spellStart"/>
      <w:proofErr w:type="gramStart"/>
      <w:r w:rsidRPr="0035244F">
        <w:rPr>
          <w:rFonts w:ascii="Times New Roman" w:hAnsi="Times New Roman" w:cs="Times New Roman"/>
          <w:sz w:val="24"/>
          <w:szCs w:val="24"/>
        </w:rPr>
        <w:t>srand</w:t>
      </w:r>
      <w:proofErr w:type="spellEnd"/>
      <w:r w:rsidRPr="0035244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5244F">
        <w:rPr>
          <w:rFonts w:ascii="Times New Roman" w:hAnsi="Times New Roman" w:cs="Times New Roman"/>
          <w:sz w:val="24"/>
          <w:szCs w:val="24"/>
        </w:rPr>
        <w:t xml:space="preserve">) </w:t>
      </w:r>
      <w:r w:rsidR="00F83D98">
        <w:rPr>
          <w:rFonts w:ascii="Times New Roman" w:hAnsi="Times New Roman" w:cs="Times New Roman"/>
          <w:sz w:val="24"/>
          <w:szCs w:val="24"/>
        </w:rPr>
        <w:t>function for random movement</w:t>
      </w:r>
      <w:r w:rsidRPr="0035244F">
        <w:rPr>
          <w:rFonts w:ascii="Times New Roman" w:hAnsi="Times New Roman" w:cs="Times New Roman"/>
          <w:sz w:val="24"/>
          <w:szCs w:val="24"/>
        </w:rPr>
        <w:t xml:space="preserve"> of Ghost at 2D array. </w:t>
      </w:r>
    </w:p>
    <w:p w:rsidR="00F3361E" w:rsidRDefault="00F3361E" w:rsidP="00F239B3">
      <w:pPr>
        <w:rPr>
          <w:rFonts w:ascii="Times New Roman" w:hAnsi="Times New Roman" w:cs="Times New Roman"/>
          <w:sz w:val="24"/>
          <w:szCs w:val="24"/>
        </w:rPr>
      </w:pPr>
      <w:r w:rsidRPr="0035244F">
        <w:rPr>
          <w:rFonts w:ascii="Times New Roman" w:hAnsi="Times New Roman" w:cs="Times New Roman"/>
          <w:b/>
          <w:sz w:val="24"/>
          <w:szCs w:val="24"/>
        </w:rPr>
        <w:t xml:space="preserve">Note: </w:t>
      </w:r>
      <w:r w:rsidRPr="0035244F">
        <w:rPr>
          <w:rFonts w:ascii="Times New Roman" w:hAnsi="Times New Roman" w:cs="Times New Roman"/>
          <w:sz w:val="24"/>
          <w:szCs w:val="24"/>
        </w:rPr>
        <w:t xml:space="preserve">Ghost </w:t>
      </w:r>
      <w:r w:rsidR="002C46C8">
        <w:rPr>
          <w:rFonts w:ascii="Times New Roman" w:hAnsi="Times New Roman" w:cs="Times New Roman"/>
          <w:sz w:val="24"/>
          <w:szCs w:val="24"/>
        </w:rPr>
        <w:t>will move only on blank spaces and the places with food pallets.</w:t>
      </w:r>
    </w:p>
    <w:p w:rsidR="002C46C8" w:rsidRPr="0035244F" w:rsidRDefault="002C46C8" w:rsidP="00F239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e will use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rand</w:t>
      </w:r>
      <w:r w:rsidR="00F83D98"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 w:rsidR="00F83D98">
        <w:rPr>
          <w:rFonts w:ascii="Times New Roman" w:hAnsi="Times New Roman" w:cs="Times New Roman"/>
          <w:b/>
          <w:sz w:val="24"/>
          <w:szCs w:val="24"/>
        </w:rPr>
        <w:t>) function to generate a random movement of the ghost for now.</w:t>
      </w:r>
    </w:p>
    <w:p w:rsidR="00F83D98" w:rsidRDefault="00F83D98" w:rsidP="00F239B3">
      <w:pPr>
        <w:rPr>
          <w:rFonts w:ascii="Times New Roman" w:hAnsi="Times New Roman" w:cs="Times New Roman"/>
          <w:sz w:val="24"/>
          <w:szCs w:val="24"/>
        </w:rPr>
      </w:pPr>
    </w:p>
    <w:p w:rsidR="00F83D98" w:rsidRPr="00F83D98" w:rsidRDefault="00F83D98" w:rsidP="00F83D98">
      <w:pPr>
        <w:rPr>
          <w:rFonts w:ascii="Times New Roman" w:hAnsi="Times New Roman" w:cs="Times New Roman"/>
          <w:sz w:val="24"/>
          <w:szCs w:val="24"/>
        </w:rPr>
      </w:pPr>
      <w:r w:rsidRPr="00F83D98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Pr="00F83D98">
        <w:rPr>
          <w:rFonts w:ascii="Times New Roman" w:hAnsi="Times New Roman" w:cs="Times New Roman"/>
          <w:sz w:val="24"/>
          <w:szCs w:val="24"/>
        </w:rPr>
        <w:t>rand(</w:t>
      </w:r>
      <w:proofErr w:type="gramEnd"/>
      <w:r w:rsidRPr="00F83D98">
        <w:rPr>
          <w:rFonts w:ascii="Times New Roman" w:hAnsi="Times New Roman" w:cs="Times New Roman"/>
          <w:sz w:val="24"/>
          <w:szCs w:val="24"/>
        </w:rPr>
        <w:t xml:space="preserve">) function is used in C/C++ to generate random numbers in the range [0, RAND_MAX). </w:t>
      </w:r>
    </w:p>
    <w:p w:rsidR="00F83D98" w:rsidRPr="00F83D98" w:rsidRDefault="00F83D98" w:rsidP="00F83D98">
      <w:pPr>
        <w:rPr>
          <w:rFonts w:ascii="Times New Roman" w:hAnsi="Times New Roman" w:cs="Times New Roman"/>
          <w:sz w:val="24"/>
          <w:szCs w:val="24"/>
        </w:rPr>
      </w:pPr>
    </w:p>
    <w:p w:rsidR="00F83D98" w:rsidRDefault="00F83D98" w:rsidP="00F83D98">
      <w:pPr>
        <w:rPr>
          <w:rFonts w:ascii="Times New Roman" w:hAnsi="Times New Roman" w:cs="Times New Roman"/>
          <w:sz w:val="24"/>
          <w:szCs w:val="24"/>
        </w:rPr>
      </w:pPr>
      <w:r w:rsidRPr="00F83D98">
        <w:rPr>
          <w:rFonts w:ascii="Times New Roman" w:hAnsi="Times New Roman" w:cs="Times New Roman"/>
          <w:sz w:val="24"/>
          <w:szCs w:val="24"/>
        </w:rPr>
        <w:t xml:space="preserve">Note: If random numbers are generated with </w:t>
      </w:r>
      <w:proofErr w:type="gramStart"/>
      <w:r w:rsidRPr="00F83D98">
        <w:rPr>
          <w:rFonts w:ascii="Times New Roman" w:hAnsi="Times New Roman" w:cs="Times New Roman"/>
          <w:sz w:val="24"/>
          <w:szCs w:val="24"/>
        </w:rPr>
        <w:t>rand(</w:t>
      </w:r>
      <w:proofErr w:type="gramEnd"/>
      <w:r w:rsidRPr="00F83D98">
        <w:rPr>
          <w:rFonts w:ascii="Times New Roman" w:hAnsi="Times New Roman" w:cs="Times New Roman"/>
          <w:sz w:val="24"/>
          <w:szCs w:val="24"/>
        </w:rPr>
        <w:t xml:space="preserve">) without first calling </w:t>
      </w:r>
      <w:proofErr w:type="spellStart"/>
      <w:r w:rsidRPr="00F83D98">
        <w:rPr>
          <w:rFonts w:ascii="Times New Roman" w:hAnsi="Times New Roman" w:cs="Times New Roman"/>
          <w:sz w:val="24"/>
          <w:szCs w:val="24"/>
        </w:rPr>
        <w:t>srand</w:t>
      </w:r>
      <w:proofErr w:type="spellEnd"/>
      <w:r w:rsidRPr="00F83D98">
        <w:rPr>
          <w:rFonts w:ascii="Times New Roman" w:hAnsi="Times New Roman" w:cs="Times New Roman"/>
          <w:sz w:val="24"/>
          <w:szCs w:val="24"/>
        </w:rPr>
        <w:t>(), your program will create the same sequence of numbers each time it runs.</w:t>
      </w:r>
    </w:p>
    <w:p w:rsidR="00F83D98" w:rsidRDefault="00F83D98" w:rsidP="00F239B3">
      <w:pPr>
        <w:rPr>
          <w:rFonts w:ascii="Times New Roman" w:hAnsi="Times New Roman" w:cs="Times New Roman"/>
          <w:sz w:val="24"/>
          <w:szCs w:val="24"/>
        </w:rPr>
      </w:pPr>
    </w:p>
    <w:p w:rsidR="00F3361E" w:rsidRDefault="00F83D98" w:rsidP="00F239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ode to generate the random number is as follows: you have to include </w:t>
      </w:r>
      <w:proofErr w:type="spellStart"/>
      <w:r>
        <w:rPr>
          <w:rFonts w:ascii="Times New Roman" w:hAnsi="Times New Roman" w:cs="Times New Roman"/>
          <w:sz w:val="24"/>
          <w:szCs w:val="24"/>
        </w:rPr>
        <w:t>time.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>
        <w:rPr>
          <w:rFonts w:ascii="Times New Roman" w:hAnsi="Times New Roman" w:cs="Times New Roman"/>
          <w:sz w:val="24"/>
          <w:szCs w:val="24"/>
        </w:rPr>
        <w:t>cti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brary first.</w:t>
      </w:r>
    </w:p>
    <w:p w:rsidR="00F83D98" w:rsidRPr="0035244F" w:rsidRDefault="00F83D98" w:rsidP="00F239B3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9566"/>
      </w:tblGrid>
      <w:tr w:rsidR="00F83D98" w:rsidTr="00F83D98">
        <w:tc>
          <w:tcPr>
            <w:tcW w:w="9576" w:type="dxa"/>
          </w:tcPr>
          <w:p w:rsidR="00F83D98" w:rsidRDefault="00F83D98" w:rsidP="00F83D98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F83D98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#include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</w:t>
            </w:r>
            <w:proofErr w:type="spellStart"/>
            <w:r w:rsidRPr="00F83D9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time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.h</w:t>
            </w:r>
            <w:proofErr w:type="spellEnd"/>
            <w:r w:rsidRPr="00F83D9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gt;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br/>
            </w:r>
          </w:p>
          <w:p w:rsidR="00F83D98" w:rsidRPr="00F83D98" w:rsidRDefault="00F83D98" w:rsidP="00F83D98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proofErr w:type="spellStart"/>
            <w:r>
              <w:rPr>
                <w:rFonts w:ascii="Consolas" w:eastAsia="Times New Roman" w:hAnsi="Consolas" w:cs="Times New Roman"/>
                <w:sz w:val="21"/>
                <w:szCs w:val="21"/>
              </w:rPr>
              <w:t>int</w:t>
            </w:r>
            <w:proofErr w:type="spellEnd"/>
            <w:r>
              <w:rPr>
                <w:rFonts w:ascii="Consolas" w:eastAsia="Times New Roman" w:hAnsi="Consolas" w:cs="Times New Roman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eastAsia="Times New Roman" w:hAnsi="Consolas" w:cs="Times New Roman"/>
                <w:sz w:val="21"/>
                <w:szCs w:val="21"/>
              </w:rPr>
              <w:t>ghostDirection</w:t>
            </w:r>
            <w:proofErr w:type="spellEnd"/>
            <w:r w:rsidRPr="00F83D98">
              <w:rPr>
                <w:rFonts w:ascii="Consolas" w:eastAsia="Times New Roman" w:hAnsi="Consolas" w:cs="Times New Roman"/>
                <w:sz w:val="21"/>
                <w:szCs w:val="21"/>
              </w:rPr>
              <w:t>(</w:t>
            </w:r>
            <w:proofErr w:type="gramEnd"/>
            <w:r w:rsidRPr="00F83D98">
              <w:rPr>
                <w:rFonts w:ascii="Consolas" w:eastAsia="Times New Roman" w:hAnsi="Consolas" w:cs="Times New Roman"/>
                <w:sz w:val="21"/>
                <w:szCs w:val="21"/>
              </w:rPr>
              <w:t>)</w:t>
            </w:r>
          </w:p>
          <w:p w:rsidR="00F83D98" w:rsidRPr="00F83D98" w:rsidRDefault="00F83D98" w:rsidP="00F83D98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F83D98">
              <w:rPr>
                <w:rFonts w:ascii="Consolas" w:eastAsia="Times New Roman" w:hAnsi="Consolas" w:cs="Times New Roman"/>
                <w:sz w:val="21"/>
                <w:szCs w:val="21"/>
              </w:rPr>
              <w:t>{</w:t>
            </w:r>
          </w:p>
          <w:p w:rsidR="00F83D98" w:rsidRPr="00F83D98" w:rsidRDefault="00F83D98" w:rsidP="00F83D98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F83D98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</w:t>
            </w:r>
            <w:proofErr w:type="spellStart"/>
            <w:r w:rsidRPr="00F83D98">
              <w:rPr>
                <w:rFonts w:ascii="Consolas" w:eastAsia="Times New Roman" w:hAnsi="Consolas" w:cs="Times New Roman"/>
                <w:sz w:val="21"/>
                <w:szCs w:val="21"/>
              </w:rPr>
              <w:t>srand</w:t>
            </w:r>
            <w:proofErr w:type="spellEnd"/>
            <w:r w:rsidRPr="00F83D98">
              <w:rPr>
                <w:rFonts w:ascii="Consolas" w:eastAsia="Times New Roman" w:hAnsi="Consolas" w:cs="Times New Roman"/>
                <w:sz w:val="21"/>
                <w:szCs w:val="21"/>
              </w:rPr>
              <w:t>(</w:t>
            </w:r>
            <w:proofErr w:type="gramStart"/>
            <w:r w:rsidRPr="00F83D98">
              <w:rPr>
                <w:rFonts w:ascii="Consolas" w:eastAsia="Times New Roman" w:hAnsi="Consolas" w:cs="Times New Roman"/>
                <w:sz w:val="21"/>
                <w:szCs w:val="21"/>
              </w:rPr>
              <w:t>time(</w:t>
            </w:r>
            <w:proofErr w:type="gramEnd"/>
            <w:r w:rsidRPr="00F83D98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0</w:t>
            </w:r>
            <w:r w:rsidRPr="00F83D98">
              <w:rPr>
                <w:rFonts w:ascii="Consolas" w:eastAsia="Times New Roman" w:hAnsi="Consolas" w:cs="Times New Roman"/>
                <w:sz w:val="21"/>
                <w:szCs w:val="21"/>
              </w:rPr>
              <w:t>));</w:t>
            </w:r>
          </w:p>
          <w:p w:rsidR="00F83D98" w:rsidRDefault="00F83D98" w:rsidP="00F83D98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F83D98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</w:t>
            </w:r>
            <w:proofErr w:type="spellStart"/>
            <w:r w:rsidRPr="00F83D98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proofErr w:type="spellEnd"/>
            <w:r w:rsidRPr="00F83D98">
              <w:rPr>
                <w:rFonts w:ascii="Consolas" w:eastAsia="Times New Roman" w:hAnsi="Consolas" w:cs="Times New Roman"/>
                <w:sz w:val="21"/>
                <w:szCs w:val="21"/>
              </w:rPr>
              <w:t xml:space="preserve"> result = </w:t>
            </w:r>
            <w:r w:rsidRPr="00F83D98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F83D98">
              <w:rPr>
                <w:rFonts w:ascii="Consolas" w:eastAsia="Times New Roman" w:hAnsi="Consolas" w:cs="Times New Roman"/>
                <w:sz w:val="21"/>
                <w:szCs w:val="21"/>
              </w:rPr>
              <w:t xml:space="preserve"> + (</w:t>
            </w:r>
            <w:proofErr w:type="gramStart"/>
            <w:r w:rsidRPr="00F83D98">
              <w:rPr>
                <w:rFonts w:ascii="Consolas" w:eastAsia="Times New Roman" w:hAnsi="Consolas" w:cs="Times New Roman"/>
                <w:sz w:val="21"/>
                <w:szCs w:val="21"/>
              </w:rPr>
              <w:t>rand(</w:t>
            </w:r>
            <w:proofErr w:type="gramEnd"/>
            <w:r w:rsidRPr="00F83D98">
              <w:rPr>
                <w:rFonts w:ascii="Consolas" w:eastAsia="Times New Roman" w:hAnsi="Consolas" w:cs="Times New Roman"/>
                <w:sz w:val="21"/>
                <w:szCs w:val="21"/>
              </w:rPr>
              <w:t xml:space="preserve">) % </w:t>
            </w:r>
            <w:r w:rsidRPr="00F83D98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4</w:t>
            </w:r>
            <w:r w:rsidRPr="00F83D98">
              <w:rPr>
                <w:rFonts w:ascii="Consolas" w:eastAsia="Times New Roman" w:hAnsi="Consolas" w:cs="Times New Roman"/>
                <w:sz w:val="21"/>
                <w:szCs w:val="21"/>
              </w:rPr>
              <w:t>);</w:t>
            </w:r>
          </w:p>
          <w:p w:rsidR="00F83D98" w:rsidRPr="00F83D98" w:rsidRDefault="00F83D98" w:rsidP="00F83D98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sz w:val="21"/>
                <w:szCs w:val="21"/>
              </w:rPr>
              <w:t xml:space="preserve">    return result;</w:t>
            </w:r>
          </w:p>
          <w:p w:rsidR="00F83D98" w:rsidRDefault="00F83D98" w:rsidP="00F83D9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ind w:left="0" w:firstLine="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}</w:t>
            </w:r>
          </w:p>
        </w:tc>
      </w:tr>
    </w:tbl>
    <w:p w:rsidR="00F3361E" w:rsidRPr="0035244F" w:rsidRDefault="00F3361E" w:rsidP="00F83D98">
      <w:pPr>
        <w:ind w:left="0" w:firstLine="0"/>
        <w:rPr>
          <w:rFonts w:ascii="Times New Roman" w:hAnsi="Times New Roman" w:cs="Times New Roman"/>
          <w:b/>
          <w:sz w:val="24"/>
          <w:szCs w:val="24"/>
        </w:rPr>
      </w:pPr>
    </w:p>
    <w:p w:rsidR="00172E9E" w:rsidRDefault="00F83D98" w:rsidP="00F239B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ow what we will do is </w:t>
      </w:r>
      <w:r w:rsidR="006547D6">
        <w:rPr>
          <w:rFonts w:ascii="Times New Roman" w:hAnsi="Times New Roman" w:cs="Times New Roman"/>
          <w:b/>
          <w:sz w:val="24"/>
          <w:szCs w:val="24"/>
        </w:rPr>
        <w:t>that we will assign 1 to move left, 2 to move right</w:t>
      </w:r>
      <w:r>
        <w:rPr>
          <w:rFonts w:ascii="Times New Roman" w:hAnsi="Times New Roman" w:cs="Times New Roman"/>
          <w:b/>
          <w:sz w:val="24"/>
          <w:szCs w:val="24"/>
        </w:rPr>
        <w:t>, 3 to move</w:t>
      </w:r>
      <w:r w:rsidR="006547D6">
        <w:rPr>
          <w:rFonts w:ascii="Times New Roman" w:hAnsi="Times New Roman" w:cs="Times New Roman"/>
          <w:b/>
          <w:sz w:val="24"/>
          <w:szCs w:val="24"/>
        </w:rPr>
        <w:t xml:space="preserve"> up and 4 to move down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6547D6" w:rsidRDefault="006547D6" w:rsidP="00F239B3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9566"/>
      </w:tblGrid>
      <w:tr w:rsidR="006547D6" w:rsidTr="006547D6">
        <w:tc>
          <w:tcPr>
            <w:tcW w:w="9576" w:type="dxa"/>
          </w:tcPr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bool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Movement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(</w:t>
            </w:r>
            <w:proofErr w:type="gram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{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</w:t>
            </w:r>
            <w:proofErr w:type="spellStart"/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value = </w:t>
            </w:r>
            <w:proofErr w:type="spellStart"/>
            <w:proofErr w:type="gram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Direction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(</w:t>
            </w:r>
            <w:proofErr w:type="gram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f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(value ==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{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f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(maze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proofErr w:type="gram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proofErr w:type="gram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-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] ==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 '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|| maze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-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] ==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.'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|| maze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-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] ==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P'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{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    maze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] =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previousItem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   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=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-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   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previousItem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= maze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f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(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previousItem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==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P'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    {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    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return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0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    }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    maze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] =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G'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}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}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f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(value ==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{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f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(maze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proofErr w:type="gram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proofErr w:type="gram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+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] ==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 '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|| maze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+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] ==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.'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|| maze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+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] ==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P'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{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    maze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] =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previousItem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   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=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+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   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previousItem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= maze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f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(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previousItem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==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P'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    {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    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return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0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lastRenderedPageBreak/>
              <w:t>            }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    maze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] =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G'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}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}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f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(value ==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3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{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f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(</w:t>
            </w:r>
            <w:proofErr w:type="gram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maze[</w:t>
            </w:r>
            <w:proofErr w:type="spellStart"/>
            <w:proofErr w:type="gram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-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] ==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 '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|| maze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-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] ==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.'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|| maze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-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] ==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P'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{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    maze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] =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previousItem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   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=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-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   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previousItem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= maze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f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(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previousItem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==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P'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    {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    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return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0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    }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    maze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] =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G'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}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}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f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(value ==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4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{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f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(</w:t>
            </w:r>
            <w:proofErr w:type="gram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maze[</w:t>
            </w:r>
            <w:proofErr w:type="spellStart"/>
            <w:proofErr w:type="gram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+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] ==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 '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|| maze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+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] ==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.'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|| maze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+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] ==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.'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{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    maze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] =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previousItem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   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=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+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    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previousItem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= maze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f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(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previousItem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==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P'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)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    {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        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return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0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    }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    maze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X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][</w:t>
            </w:r>
            <w:proofErr w:type="spellStart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ghostY</w:t>
            </w:r>
            <w:proofErr w:type="spellEnd"/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] = </w:t>
            </w:r>
            <w:r w:rsidRPr="006547D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G'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    }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    }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    </w:t>
            </w:r>
            <w:r w:rsidRPr="006547D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return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 xml:space="preserve"> </w:t>
            </w:r>
            <w:r w:rsidRPr="006547D6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;</w:t>
            </w:r>
          </w:p>
          <w:p w:rsidR="006547D6" w:rsidRPr="006547D6" w:rsidRDefault="006547D6" w:rsidP="006547D6">
            <w:pPr>
              <w:shd w:val="clear" w:color="auto" w:fill="FFFFFF"/>
              <w:spacing w:after="0" w:line="285" w:lineRule="atLeast"/>
              <w:ind w:left="0" w:firstLine="0"/>
              <w:jc w:val="lef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6547D6">
              <w:rPr>
                <w:rFonts w:ascii="Consolas" w:eastAsia="Times New Roman" w:hAnsi="Consolas" w:cs="Times New Roman"/>
                <w:sz w:val="21"/>
                <w:szCs w:val="21"/>
              </w:rPr>
              <w:t>}</w:t>
            </w:r>
          </w:p>
        </w:tc>
      </w:tr>
    </w:tbl>
    <w:p w:rsidR="00172E9E" w:rsidRPr="0035244F" w:rsidRDefault="00172E9E" w:rsidP="006547D6">
      <w:pPr>
        <w:ind w:left="0" w:firstLine="0"/>
        <w:rPr>
          <w:rFonts w:ascii="Times New Roman" w:hAnsi="Times New Roman" w:cs="Times New Roman"/>
          <w:sz w:val="24"/>
          <w:szCs w:val="24"/>
        </w:rPr>
      </w:pPr>
    </w:p>
    <w:p w:rsidR="00172E9E" w:rsidRPr="009612AE" w:rsidRDefault="006547D6" w:rsidP="00F239B3">
      <w:pPr>
        <w:rPr>
          <w:rFonts w:ascii="Times New Roman" w:hAnsi="Times New Roman" w:cs="Times New Roman"/>
          <w:b/>
          <w:sz w:val="24"/>
          <w:szCs w:val="24"/>
        </w:rPr>
      </w:pPr>
      <w:r w:rsidRPr="009612AE">
        <w:rPr>
          <w:rFonts w:ascii="Times New Roman" w:hAnsi="Times New Roman" w:cs="Times New Roman"/>
          <w:b/>
          <w:sz w:val="24"/>
          <w:szCs w:val="24"/>
        </w:rPr>
        <w:t>Challenges:</w:t>
      </w:r>
    </w:p>
    <w:p w:rsidR="006547D6" w:rsidRDefault="006547D6" w:rsidP="00F239B3">
      <w:pPr>
        <w:rPr>
          <w:rFonts w:ascii="Times New Roman" w:hAnsi="Times New Roman" w:cs="Times New Roman"/>
          <w:sz w:val="24"/>
          <w:szCs w:val="24"/>
        </w:rPr>
      </w:pPr>
    </w:p>
    <w:p w:rsidR="006547D6" w:rsidRDefault="006547D6" w:rsidP="00F239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, following are your tasks:</w:t>
      </w:r>
    </w:p>
    <w:p w:rsidR="006547D6" w:rsidRDefault="006547D6" w:rsidP="006547D6">
      <w:pPr>
        <w:ind w:left="0" w:firstLine="0"/>
        <w:rPr>
          <w:rFonts w:ascii="Times New Roman" w:hAnsi="Times New Roman" w:cs="Times New Roman"/>
          <w:sz w:val="24"/>
          <w:szCs w:val="24"/>
        </w:rPr>
      </w:pPr>
    </w:p>
    <w:p w:rsidR="006547D6" w:rsidRDefault="006547D6" w:rsidP="006547D6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d the maze configuration from the File</w:t>
      </w:r>
    </w:p>
    <w:p w:rsidR="006547D6" w:rsidRDefault="006547D6" w:rsidP="006547D6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 the maze configuration in a separate file</w:t>
      </w:r>
    </w:p>
    <w:p w:rsidR="006547D6" w:rsidRDefault="006547D6" w:rsidP="006547D6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ve the ghost towards the Pacman and do not let the ghost stuck at the wall.</w:t>
      </w:r>
    </w:p>
    <w:p w:rsidR="006547D6" w:rsidRPr="006547D6" w:rsidRDefault="006547D6" w:rsidP="006547D6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b/>
          <w:sz w:val="24"/>
          <w:szCs w:val="24"/>
        </w:rPr>
      </w:pPr>
      <w:r w:rsidRPr="006547D6">
        <w:rPr>
          <w:rFonts w:ascii="Times New Roman" w:hAnsi="Times New Roman" w:cs="Times New Roman"/>
          <w:b/>
          <w:sz w:val="24"/>
          <w:szCs w:val="24"/>
        </w:rPr>
        <w:lastRenderedPageBreak/>
        <w:t>Hint</w:t>
      </w:r>
      <w:r>
        <w:rPr>
          <w:rFonts w:ascii="Times New Roman" w:hAnsi="Times New Roman" w:cs="Times New Roman"/>
          <w:b/>
          <w:sz w:val="24"/>
          <w:szCs w:val="24"/>
        </w:rPr>
        <w:t xml:space="preserve">: You have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acm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and ghost row and column location. Find the direction to move the ghost by subtracting the (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ghostX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–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acmanX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) and (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ghostY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-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acmanY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)</w:t>
      </w:r>
    </w:p>
    <w:p w:rsidR="00172E9E" w:rsidRPr="0035244F" w:rsidRDefault="00172E9E" w:rsidP="00F239B3">
      <w:pPr>
        <w:rPr>
          <w:rFonts w:ascii="Times New Roman" w:hAnsi="Times New Roman" w:cs="Times New Roman"/>
          <w:b/>
          <w:sz w:val="24"/>
          <w:szCs w:val="24"/>
        </w:rPr>
      </w:pPr>
    </w:p>
    <w:p w:rsidR="00F3361E" w:rsidRPr="0035244F" w:rsidRDefault="00F3361E" w:rsidP="00F239B3">
      <w:pPr>
        <w:rPr>
          <w:rFonts w:ascii="Times New Roman" w:hAnsi="Times New Roman" w:cs="Times New Roman"/>
          <w:b/>
          <w:sz w:val="24"/>
          <w:szCs w:val="24"/>
        </w:rPr>
      </w:pPr>
    </w:p>
    <w:p w:rsidR="007C4C22" w:rsidRPr="0035244F" w:rsidRDefault="003F2745">
      <w:pPr>
        <w:spacing w:after="57" w:line="259" w:lineRule="auto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  <w:r w:rsidRPr="0035244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57E1E" w:rsidRPr="0035244F" w:rsidRDefault="00357E1E">
      <w:pPr>
        <w:ind w:left="-5" w:right="48"/>
        <w:rPr>
          <w:rFonts w:ascii="Times New Roman" w:hAnsi="Times New Roman" w:cs="Times New Roman"/>
          <w:b/>
          <w:sz w:val="24"/>
          <w:szCs w:val="24"/>
        </w:rPr>
      </w:pPr>
    </w:p>
    <w:sectPr w:rsidR="00357E1E" w:rsidRPr="0035244F">
      <w:headerReference w:type="even" r:id="rId17"/>
      <w:headerReference w:type="default" r:id="rId18"/>
      <w:headerReference w:type="first" r:id="rId1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5C51" w:rsidRDefault="000C5C51">
      <w:pPr>
        <w:spacing w:after="0" w:line="240" w:lineRule="auto"/>
      </w:pPr>
      <w:r>
        <w:separator/>
      </w:r>
    </w:p>
  </w:endnote>
  <w:endnote w:type="continuationSeparator" w:id="0">
    <w:p w:rsidR="000C5C51" w:rsidRDefault="000C5C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5C51" w:rsidRDefault="000C5C51">
      <w:pPr>
        <w:spacing w:after="0" w:line="240" w:lineRule="auto"/>
      </w:pPr>
      <w:r>
        <w:separator/>
      </w:r>
    </w:p>
  </w:footnote>
  <w:footnote w:type="continuationSeparator" w:id="0">
    <w:p w:rsidR="000C5C51" w:rsidRDefault="000C5C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74B8" w:rsidRDefault="007974B8">
    <w:pPr>
      <w:spacing w:after="160" w:line="259" w:lineRule="auto"/>
      <w:ind w:left="0" w:firstLine="0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74B8" w:rsidRDefault="007974B8">
    <w:pPr>
      <w:spacing w:after="160" w:line="259" w:lineRule="auto"/>
      <w:ind w:left="0" w:firstLine="0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74B8" w:rsidRDefault="007974B8">
    <w:pPr>
      <w:spacing w:after="160" w:line="259" w:lineRule="auto"/>
      <w:ind w:lef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B037B"/>
    <w:multiLevelType w:val="multilevel"/>
    <w:tmpl w:val="8946D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AB0777"/>
    <w:multiLevelType w:val="multilevel"/>
    <w:tmpl w:val="3CC83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381D74"/>
    <w:multiLevelType w:val="hybridMultilevel"/>
    <w:tmpl w:val="67884420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67220A"/>
    <w:multiLevelType w:val="multilevel"/>
    <w:tmpl w:val="0AAA64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7F2533E"/>
    <w:multiLevelType w:val="multilevel"/>
    <w:tmpl w:val="829E6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9231506"/>
    <w:multiLevelType w:val="hybridMultilevel"/>
    <w:tmpl w:val="618825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57A48"/>
    <w:multiLevelType w:val="hybridMultilevel"/>
    <w:tmpl w:val="CE74CE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CE3FD1"/>
    <w:multiLevelType w:val="hybridMultilevel"/>
    <w:tmpl w:val="E01632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1D0CF2"/>
    <w:multiLevelType w:val="multilevel"/>
    <w:tmpl w:val="8062C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CD7F99"/>
    <w:multiLevelType w:val="hybridMultilevel"/>
    <w:tmpl w:val="DD4426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9A69E8"/>
    <w:multiLevelType w:val="multilevel"/>
    <w:tmpl w:val="8868A0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212784E"/>
    <w:multiLevelType w:val="hybridMultilevel"/>
    <w:tmpl w:val="33FE0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E71FDB"/>
    <w:multiLevelType w:val="hybridMultilevel"/>
    <w:tmpl w:val="748A5E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820982"/>
    <w:multiLevelType w:val="hybridMultilevel"/>
    <w:tmpl w:val="D4A08CAC"/>
    <w:lvl w:ilvl="0" w:tplc="4364AD44">
      <w:start w:val="1"/>
      <w:numFmt w:val="bullet"/>
      <w:lvlText w:val="●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A841360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2768F04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D845274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0FE7774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BF6F928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9420E22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72291E0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FD268CE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59AF4D33"/>
    <w:multiLevelType w:val="hybridMultilevel"/>
    <w:tmpl w:val="584489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3E2547"/>
    <w:multiLevelType w:val="multilevel"/>
    <w:tmpl w:val="9D766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8037947"/>
    <w:multiLevelType w:val="hybridMultilevel"/>
    <w:tmpl w:val="BEF07BF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A2A10E1"/>
    <w:multiLevelType w:val="multilevel"/>
    <w:tmpl w:val="8B6652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8"/>
  </w:num>
  <w:num w:numId="3">
    <w:abstractNumId w:val="16"/>
  </w:num>
  <w:num w:numId="4">
    <w:abstractNumId w:val="15"/>
  </w:num>
  <w:num w:numId="5">
    <w:abstractNumId w:val="0"/>
  </w:num>
  <w:num w:numId="6">
    <w:abstractNumId w:val="11"/>
  </w:num>
  <w:num w:numId="7">
    <w:abstractNumId w:val="12"/>
  </w:num>
  <w:num w:numId="8">
    <w:abstractNumId w:val="5"/>
  </w:num>
  <w:num w:numId="9">
    <w:abstractNumId w:val="9"/>
  </w:num>
  <w:num w:numId="10">
    <w:abstractNumId w:val="6"/>
  </w:num>
  <w:num w:numId="11">
    <w:abstractNumId w:val="7"/>
  </w:num>
  <w:num w:numId="12">
    <w:abstractNumId w:val="17"/>
  </w:num>
  <w:num w:numId="13">
    <w:abstractNumId w:val="3"/>
  </w:num>
  <w:num w:numId="14">
    <w:abstractNumId w:val="10"/>
  </w:num>
  <w:num w:numId="15">
    <w:abstractNumId w:val="1"/>
  </w:num>
  <w:num w:numId="16">
    <w:abstractNumId w:val="4"/>
  </w:num>
  <w:num w:numId="17">
    <w:abstractNumId w:val="2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NDK2sDA3NjA1NDdS0lEKTi0uzszPAykwqgUA10bNDCwAAAA="/>
  </w:docVars>
  <w:rsids>
    <w:rsidRoot w:val="007C4C22"/>
    <w:rsid w:val="00010B05"/>
    <w:rsid w:val="00011A77"/>
    <w:rsid w:val="00011BE1"/>
    <w:rsid w:val="00061295"/>
    <w:rsid w:val="0007135D"/>
    <w:rsid w:val="0007281E"/>
    <w:rsid w:val="000B0B5D"/>
    <w:rsid w:val="000B6958"/>
    <w:rsid w:val="000C5C51"/>
    <w:rsid w:val="000D24CE"/>
    <w:rsid w:val="000F7D0E"/>
    <w:rsid w:val="00105689"/>
    <w:rsid w:val="00161345"/>
    <w:rsid w:val="00162241"/>
    <w:rsid w:val="00172E9E"/>
    <w:rsid w:val="001B33E6"/>
    <w:rsid w:val="001D29DA"/>
    <w:rsid w:val="001E2694"/>
    <w:rsid w:val="001F1D17"/>
    <w:rsid w:val="002662FC"/>
    <w:rsid w:val="00294249"/>
    <w:rsid w:val="002B6916"/>
    <w:rsid w:val="002C46C8"/>
    <w:rsid w:val="002D4F42"/>
    <w:rsid w:val="002E0B3E"/>
    <w:rsid w:val="0035244F"/>
    <w:rsid w:val="00357E1E"/>
    <w:rsid w:val="00360370"/>
    <w:rsid w:val="003615A4"/>
    <w:rsid w:val="003B6B83"/>
    <w:rsid w:val="003C0013"/>
    <w:rsid w:val="003C37B5"/>
    <w:rsid w:val="003C51A1"/>
    <w:rsid w:val="003D01A8"/>
    <w:rsid w:val="003F2745"/>
    <w:rsid w:val="0041581C"/>
    <w:rsid w:val="00423C4D"/>
    <w:rsid w:val="0047296F"/>
    <w:rsid w:val="00475E33"/>
    <w:rsid w:val="00480798"/>
    <w:rsid w:val="004E3421"/>
    <w:rsid w:val="00506081"/>
    <w:rsid w:val="005235B4"/>
    <w:rsid w:val="005328C9"/>
    <w:rsid w:val="00581ED8"/>
    <w:rsid w:val="00594581"/>
    <w:rsid w:val="005B217D"/>
    <w:rsid w:val="005D2AB2"/>
    <w:rsid w:val="005D49CC"/>
    <w:rsid w:val="00631EF9"/>
    <w:rsid w:val="006547D6"/>
    <w:rsid w:val="0067089F"/>
    <w:rsid w:val="0068014F"/>
    <w:rsid w:val="007229F9"/>
    <w:rsid w:val="00727064"/>
    <w:rsid w:val="007570DD"/>
    <w:rsid w:val="00767468"/>
    <w:rsid w:val="007974B8"/>
    <w:rsid w:val="007B753E"/>
    <w:rsid w:val="007C4C22"/>
    <w:rsid w:val="007E565B"/>
    <w:rsid w:val="007E7445"/>
    <w:rsid w:val="007F4344"/>
    <w:rsid w:val="008047DB"/>
    <w:rsid w:val="00824D12"/>
    <w:rsid w:val="008416EE"/>
    <w:rsid w:val="00854DFF"/>
    <w:rsid w:val="008B50A0"/>
    <w:rsid w:val="00900063"/>
    <w:rsid w:val="00902720"/>
    <w:rsid w:val="00933AD4"/>
    <w:rsid w:val="00955DAC"/>
    <w:rsid w:val="009612AE"/>
    <w:rsid w:val="009940B6"/>
    <w:rsid w:val="00995D7B"/>
    <w:rsid w:val="009A40DF"/>
    <w:rsid w:val="009B4FBB"/>
    <w:rsid w:val="009C4BE0"/>
    <w:rsid w:val="009D1B63"/>
    <w:rsid w:val="009D6ABD"/>
    <w:rsid w:val="009E6A05"/>
    <w:rsid w:val="009F7153"/>
    <w:rsid w:val="00A11934"/>
    <w:rsid w:val="00A15ED5"/>
    <w:rsid w:val="00A65E81"/>
    <w:rsid w:val="00A83B37"/>
    <w:rsid w:val="00AE0CB3"/>
    <w:rsid w:val="00AE79FF"/>
    <w:rsid w:val="00B24477"/>
    <w:rsid w:val="00B32183"/>
    <w:rsid w:val="00B33055"/>
    <w:rsid w:val="00B33788"/>
    <w:rsid w:val="00B80376"/>
    <w:rsid w:val="00B8224C"/>
    <w:rsid w:val="00BA5C62"/>
    <w:rsid w:val="00BB1CD7"/>
    <w:rsid w:val="00BC2CB4"/>
    <w:rsid w:val="00BC5E8B"/>
    <w:rsid w:val="00BC7294"/>
    <w:rsid w:val="00BF4681"/>
    <w:rsid w:val="00BF603D"/>
    <w:rsid w:val="00C060AB"/>
    <w:rsid w:val="00C732CB"/>
    <w:rsid w:val="00C8711A"/>
    <w:rsid w:val="00CA4706"/>
    <w:rsid w:val="00CC7B69"/>
    <w:rsid w:val="00CD2C8D"/>
    <w:rsid w:val="00D052C9"/>
    <w:rsid w:val="00D14FD1"/>
    <w:rsid w:val="00D20BD6"/>
    <w:rsid w:val="00D31F0B"/>
    <w:rsid w:val="00D87711"/>
    <w:rsid w:val="00DD63A3"/>
    <w:rsid w:val="00DE2D03"/>
    <w:rsid w:val="00E433EE"/>
    <w:rsid w:val="00E53829"/>
    <w:rsid w:val="00E83816"/>
    <w:rsid w:val="00EA6237"/>
    <w:rsid w:val="00EB3F2B"/>
    <w:rsid w:val="00EF08D4"/>
    <w:rsid w:val="00EF0E96"/>
    <w:rsid w:val="00EF5FC9"/>
    <w:rsid w:val="00EF7176"/>
    <w:rsid w:val="00F239B3"/>
    <w:rsid w:val="00F256E6"/>
    <w:rsid w:val="00F3361E"/>
    <w:rsid w:val="00F44E78"/>
    <w:rsid w:val="00F45455"/>
    <w:rsid w:val="00F83D98"/>
    <w:rsid w:val="00FA06D6"/>
    <w:rsid w:val="00FA0AE6"/>
    <w:rsid w:val="00FA0CDB"/>
    <w:rsid w:val="00FA32AB"/>
    <w:rsid w:val="00FC0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23A4B"/>
  <w15:docId w15:val="{3AD8A604-4ED2-4063-B4C0-1EECDD592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1" w:line="264" w:lineRule="auto"/>
      <w:ind w:left="10" w:hanging="10"/>
      <w:jc w:val="both"/>
    </w:pPr>
    <w:rPr>
      <w:rFonts w:ascii="Arial" w:eastAsia="Arial" w:hAnsi="Arial" w:cs="Arial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b/>
      <w:color w:val="000000"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382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3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3B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B37"/>
    <w:rPr>
      <w:rFonts w:ascii="Tahoma" w:eastAsia="Arial" w:hAnsi="Tahoma" w:cs="Tahoma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9D1B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E53829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ormalWeb">
    <w:name w:val="Normal (Web)"/>
    <w:basedOn w:val="Normal"/>
    <w:uiPriority w:val="99"/>
    <w:unhideWhenUsed/>
    <w:rsid w:val="00E53829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538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  <w:jc w:val="left"/>
    </w:pPr>
    <w:rPr>
      <w:rFonts w:ascii="Courier New" w:eastAsia="Times New Roman" w:hAnsi="Courier New" w:cs="Courier New"/>
      <w:color w:val="auto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53829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HTMLDefinition">
    <w:name w:val="HTML Definition"/>
    <w:basedOn w:val="DefaultParagraphFont"/>
    <w:uiPriority w:val="99"/>
    <w:semiHidden/>
    <w:unhideWhenUsed/>
    <w:rsid w:val="0068014F"/>
    <w:rPr>
      <w:i/>
      <w:iCs/>
    </w:rPr>
  </w:style>
  <w:style w:type="character" w:styleId="Strong">
    <w:name w:val="Strong"/>
    <w:basedOn w:val="DefaultParagraphFont"/>
    <w:uiPriority w:val="22"/>
    <w:qFormat/>
    <w:rsid w:val="007B753E"/>
    <w:rPr>
      <w:b/>
      <w:bCs/>
    </w:rPr>
  </w:style>
  <w:style w:type="character" w:styleId="Emphasis">
    <w:name w:val="Emphasis"/>
    <w:basedOn w:val="DefaultParagraphFont"/>
    <w:uiPriority w:val="20"/>
    <w:qFormat/>
    <w:rsid w:val="00161345"/>
    <w:rPr>
      <w:i/>
      <w:iCs/>
    </w:rPr>
  </w:style>
  <w:style w:type="table" w:styleId="TableGrid0">
    <w:name w:val="Table Grid"/>
    <w:basedOn w:val="TableNormal"/>
    <w:uiPriority w:val="39"/>
    <w:rsid w:val="00BA5C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F83D98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F83D98"/>
  </w:style>
  <w:style w:type="character" w:customStyle="1" w:styleId="hljs-number">
    <w:name w:val="hljs-number"/>
    <w:basedOn w:val="DefaultParagraphFont"/>
    <w:rsid w:val="00F83D98"/>
  </w:style>
  <w:style w:type="character" w:customStyle="1" w:styleId="hljs-builtin">
    <w:name w:val="hljs-built_in"/>
    <w:basedOn w:val="DefaultParagraphFont"/>
    <w:rsid w:val="00F83D98"/>
  </w:style>
  <w:style w:type="character" w:customStyle="1" w:styleId="hljs-string">
    <w:name w:val="hljs-string"/>
    <w:basedOn w:val="DefaultParagraphFont"/>
    <w:rsid w:val="00F83D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5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6533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92534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53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7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8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2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7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3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7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3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0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7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0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8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9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9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0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6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1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1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4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05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2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84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13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2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7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89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9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0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8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5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1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9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3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3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92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4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0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FA58C7-2E8C-4E78-897C-04FC47FA70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10</Pages>
  <Words>1491</Words>
  <Characters>850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za sajjad</dc:creator>
  <cp:lastModifiedBy>Hp</cp:lastModifiedBy>
  <cp:revision>10</cp:revision>
  <dcterms:created xsi:type="dcterms:W3CDTF">2022-02-07T20:31:00Z</dcterms:created>
  <dcterms:modified xsi:type="dcterms:W3CDTF">2022-02-08T18:10:00Z</dcterms:modified>
</cp:coreProperties>
</file>